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3588"/>
        <w:gridCol w:w="3309"/>
        <w:gridCol w:w="3093"/>
      </w:tblGrid>
      <w:tr w:rsidR="00AE1C89" w14:paraId="72ECB110" w14:textId="77777777" w:rsidTr="001B17BC">
        <w:tc>
          <w:tcPr>
            <w:tcW w:w="9990" w:type="dxa"/>
            <w:gridSpan w:val="3"/>
            <w:shd w:val="clear" w:color="auto" w:fill="F2F2F2" w:themeFill="background1" w:themeFillShade="F2"/>
            <w:vAlign w:val="center"/>
          </w:tcPr>
          <w:p w14:paraId="4031DA91" w14:textId="77777777" w:rsidR="00AE1C89" w:rsidRPr="00EB4AD0" w:rsidRDefault="00AE1C89" w:rsidP="00B30D41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bookmarkStart w:id="0" w:name="_GoBack"/>
            <w:bookmarkEnd w:id="0"/>
            <w:r w:rsidRPr="00EB4AD0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B30D41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B4AD0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1B17BC">
        <w:tc>
          <w:tcPr>
            <w:tcW w:w="3588" w:type="dxa"/>
            <w:shd w:val="clear" w:color="auto" w:fill="D9D9D9" w:themeFill="background1" w:themeFillShade="D9"/>
          </w:tcPr>
          <w:p w14:paraId="7D51AC7E" w14:textId="4D20BA36" w:rsidR="00AE1C89" w:rsidRPr="00EB4AD0" w:rsidRDefault="00EB4AD0" w:rsidP="00EB4AD0">
            <w:pPr>
              <w:pStyle w:val="BodyText3"/>
              <w:ind w:right="-547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</w:t>
            </w:r>
            <w:r w:rsidR="00CA0F4E">
              <w:rPr>
                <w:rFonts w:asciiTheme="minorHAnsi" w:hAnsiTheme="minorHAnsi" w:cstheme="minorHAnsi"/>
                <w:sz w:val="24"/>
                <w:szCs w:val="24"/>
              </w:rPr>
              <w:t>Rev.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E1C89" w:rsidRPr="00EB4AD0">
              <w:rPr>
                <w:rFonts w:asciiTheme="minorHAnsi" w:hAnsiTheme="minorHAnsi" w:cstheme="minorHAnsi"/>
                <w:sz w:val="24"/>
                <w:szCs w:val="24"/>
              </w:rPr>
              <w:t xml:space="preserve">Date: </w:t>
            </w:r>
            <w:r w:rsidR="00305365">
              <w:rPr>
                <w:rFonts w:asciiTheme="minorHAnsi" w:hAnsiTheme="minorHAnsi" w:cstheme="minorHAnsi"/>
                <w:sz w:val="24"/>
                <w:szCs w:val="24"/>
              </w:rPr>
              <w:t>9/8</w:t>
            </w:r>
            <w:r w:rsidR="00AE1C89" w:rsidRPr="00EB4AD0">
              <w:rPr>
                <w:rFonts w:asciiTheme="minorHAnsi" w:hAnsiTheme="minorHAnsi" w:cstheme="minorHAnsi"/>
                <w:sz w:val="24"/>
                <w:szCs w:val="24"/>
              </w:rPr>
              <w:t>/2020</w:t>
            </w:r>
          </w:p>
        </w:tc>
        <w:tc>
          <w:tcPr>
            <w:tcW w:w="3309" w:type="dxa"/>
            <w:shd w:val="clear" w:color="auto" w:fill="D9D9D9" w:themeFill="background1" w:themeFillShade="D9"/>
          </w:tcPr>
          <w:p w14:paraId="41535D60" w14:textId="32DE0FC3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EB4AD0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3093" w:type="dxa"/>
            <w:shd w:val="clear" w:color="auto" w:fill="D9D9D9" w:themeFill="background1" w:themeFillShade="D9"/>
          </w:tcPr>
          <w:p w14:paraId="3632129A" w14:textId="588047A7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     </w:t>
            </w:r>
            <w:r w:rsidR="00AE1C89" w:rsidRPr="00EB4AD0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1B17BC">
        <w:tc>
          <w:tcPr>
            <w:tcW w:w="9990" w:type="dxa"/>
            <w:gridSpan w:val="3"/>
          </w:tcPr>
          <w:p w14:paraId="3F2B49C0" w14:textId="77777777" w:rsidR="00AE1C89" w:rsidRPr="00AE1C89" w:rsidRDefault="00AE1C89" w:rsidP="00A32E65">
            <w:pPr>
              <w:pStyle w:val="BodyText3"/>
              <w:ind w:right="-547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1C8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structions</w:t>
            </w:r>
            <w:r w:rsidRPr="00AE1C89">
              <w:rPr>
                <w:rFonts w:asciiTheme="minorHAnsi" w:hAnsiTheme="minorHAnsi" w:cstheme="minorHAnsi"/>
                <w:sz w:val="24"/>
                <w:szCs w:val="24"/>
              </w:rPr>
              <w:t>:  Fill in the information listed below.</w:t>
            </w:r>
          </w:p>
        </w:tc>
      </w:tr>
    </w:tbl>
    <w:tbl>
      <w:tblPr>
        <w:tblStyle w:val="TableGrid"/>
        <w:tblpPr w:leftFromText="180" w:rightFromText="180" w:vertAnchor="page" w:horzAnchor="margin" w:tblpY="2860"/>
        <w:tblW w:w="9985" w:type="dxa"/>
        <w:tblLook w:val="04A0" w:firstRow="1" w:lastRow="0" w:firstColumn="1" w:lastColumn="0" w:noHBand="0" w:noVBand="1"/>
      </w:tblPr>
      <w:tblGrid>
        <w:gridCol w:w="4992"/>
        <w:gridCol w:w="133"/>
        <w:gridCol w:w="732"/>
        <w:gridCol w:w="78"/>
        <w:gridCol w:w="1710"/>
        <w:gridCol w:w="2340"/>
      </w:tblGrid>
      <w:tr w:rsidR="005A2D15" w14:paraId="08C73FE2" w14:textId="77777777" w:rsidTr="00963EBF">
        <w:trPr>
          <w:trHeight w:val="432"/>
        </w:trPr>
        <w:tc>
          <w:tcPr>
            <w:tcW w:w="5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71C8CA" w14:textId="77777777" w:rsidR="005A2D15" w:rsidRPr="00E823E8" w:rsidRDefault="005A2D15" w:rsidP="00F23716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Center: </w:t>
            </w:r>
            <w:sdt>
              <w:sdtPr>
                <w:rPr>
                  <w:rFonts w:asciiTheme="minorHAnsi" w:hAnsiTheme="minorHAnsi" w:cstheme="minorHAnsi"/>
                </w:rPr>
                <w:id w:val="923227764"/>
                <w:placeholder>
                  <w:docPart w:val="7ABDE678AE994795BC3D024243BB5E23"/>
                </w:placeholder>
                <w:showingPlcHdr/>
                <w:text/>
              </w:sdtPr>
              <w:sdtEndPr/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Center name,</w:t>
                </w:r>
              </w:sdtContent>
            </w:sdt>
            <w:r w:rsidRPr="00E823E8">
              <w:rPr>
                <w:rFonts w:asciiTheme="minorHAnsi" w:hAnsiTheme="minorHAnsi" w:cstheme="minorHAnsi"/>
              </w:rPr>
              <w:t xml:space="preserve">                                               </w:t>
            </w:r>
          </w:p>
        </w:tc>
        <w:tc>
          <w:tcPr>
            <w:tcW w:w="41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30DE26" w14:textId="77777777" w:rsidR="005A2D15" w:rsidRPr="00E823E8" w:rsidRDefault="005A2D15" w:rsidP="00F23716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u w:val="single"/>
                </w:rPr>
                <w:id w:val="-2120128079"/>
                <w:placeholder>
                  <w:docPart w:val="E0483F8481984087A18CE92BCC3CF0DF"/>
                </w:placeholder>
                <w:showingPlcHdr/>
                <w:text/>
              </w:sdtPr>
              <w:sdtEndPr/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5A2D15" w14:paraId="653EEFA6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EEA800A" w14:textId="77777777" w:rsidR="005A2D15" w:rsidRPr="00E823E8" w:rsidRDefault="005A2D15" w:rsidP="00F23716">
            <w:pPr>
              <w:spacing w:line="360" w:lineRule="auto"/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Parent/Guardian Information</w:t>
            </w:r>
            <w:r>
              <w:rPr>
                <w:rFonts w:asciiTheme="minorHAnsi" w:hAnsiTheme="minorHAnsi" w:cstheme="minorHAnsi"/>
                <w:b/>
                <w:bCs/>
              </w:rPr>
              <w:t>: Please complete the items below.</w:t>
            </w:r>
          </w:p>
        </w:tc>
      </w:tr>
      <w:tr w:rsidR="005A2D15" w14:paraId="5A6D1183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A7CA259" w14:textId="77777777" w:rsidR="005A2D15" w:rsidRPr="00E823E8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 xml:space="preserve">Parent/Guardian 1: </w:t>
            </w:r>
            <w:sdt>
              <w:sdtPr>
                <w:rPr>
                  <w:rFonts w:asciiTheme="minorHAnsi" w:hAnsiTheme="minorHAnsi" w:cstheme="minorHAnsi"/>
                </w:rPr>
                <w:id w:val="626133687"/>
                <w:placeholder>
                  <w:docPart w:val="8D3CD01BB17747B480C3E466F1A587BA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5A2D15" w14:paraId="7FBC8EB4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545BEFC" w14:textId="77777777" w:rsidR="005A2D15" w:rsidRPr="00E823E8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837621191"/>
                <w:placeholder>
                  <w:docPart w:val="D72B76E744024AFDB32DA4470FD55F8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5A2D15" w14:paraId="6C1A0954" w14:textId="77777777" w:rsidTr="00963EBF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BB8254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225496203"/>
                <w:placeholder>
                  <w:docPart w:val="C84260901D3C470181CDF362BF9C509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83C2EE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291524226"/>
                <w:placeholder>
                  <w:docPart w:val="04C9A0BBDBC641D2B7B811499FAB2098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74DA0C62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0468595"/>
                <w:placeholder>
                  <w:docPart w:val="9DD0DE030E6B440288CE3941238EB204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5A2D15" w14:paraId="1E6BC396" w14:textId="77777777" w:rsidTr="00963EBF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E4D3ED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2100987154"/>
                <w:placeholder>
                  <w:docPart w:val="AEDC014DB7F142A9BD850B7F9737F1D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EA3010B" w14:textId="77777777" w:rsidR="005A2D15" w:rsidRPr="00492D7D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488205436"/>
                <w:placeholder>
                  <w:docPart w:val="B6E94975DCED4F56BB60D26719B414B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14:paraId="218789BF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73B1B00" w14:textId="77777777" w:rsidR="005A2D15" w:rsidRPr="00492D7D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1010023214"/>
                <w:placeholder>
                  <w:docPart w:val="DD7EC5A9049947FA90E0E46B37548DD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14:paraId="3842300F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BC2772" w14:textId="77777777" w:rsidR="005A2D15" w:rsidRPr="00492D7D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>Parent</w:t>
            </w:r>
            <w:r>
              <w:rPr>
                <w:rFonts w:asciiTheme="minorHAnsi" w:hAnsiTheme="minorHAnsi" w:cstheme="minorHAnsi"/>
              </w:rPr>
              <w:t>/Guardian 2</w:t>
            </w:r>
            <w:r w:rsidRPr="00E823E8"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1544329825"/>
                <w:placeholder>
                  <w:docPart w:val="2EA70FA03C9846E1A1CB64F8B197893A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5A2D15" w:rsidRPr="00E823E8" w14:paraId="04A68519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E3A7BA6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88277712"/>
                <w:placeholder>
                  <w:docPart w:val="4216F1C49A3A4A1797FA742E00B1351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5A2D15" w:rsidRPr="00492D7D" w14:paraId="37F7EC8B" w14:textId="77777777" w:rsidTr="00963EBF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4CB1E1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67533667"/>
                <w:placeholder>
                  <w:docPart w:val="6923448328894B94A740BF85FE031108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50B525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1513757526"/>
                <w:placeholder>
                  <w:docPart w:val="152AE8A0C5894CE99B3DBB547E02B8D0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23420CF6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20827615"/>
                <w:placeholder>
                  <w:docPart w:val="CAE2B65F7A41427598145B0EDCB64076"/>
                </w:placeholder>
                <w:showingPlcHdr/>
                <w:text/>
              </w:sdtPr>
              <w:sdtEndPr/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5A2D15" w:rsidRPr="00492D7D" w14:paraId="67E45B01" w14:textId="77777777" w:rsidTr="00963EBF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3A6CA9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296360939"/>
                <w:placeholder>
                  <w:docPart w:val="2B1C605E7A734B12950F74F236FB4DA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56752E9" w14:textId="77777777" w:rsidR="005A2D15" w:rsidRPr="00492D7D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339628095"/>
                <w:placeholder>
                  <w:docPart w:val="224A2C211612429EAFF4DE7FB4F9091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7107CD58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E843591" w14:textId="77777777" w:rsidR="005A2D15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-687145314"/>
                <w:placeholder>
                  <w:docPart w:val="59918BEBB3FF4A72AC4802D14862E8B8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4B1E8F82" w14:textId="77777777" w:rsidTr="00963EBF">
        <w:trPr>
          <w:trHeight w:val="498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35DA8B8" w14:textId="77777777" w:rsidR="005A2D15" w:rsidRPr="00B13E86" w:rsidRDefault="005A2D15" w:rsidP="00F23716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Child Information</w:t>
            </w:r>
            <w:r>
              <w:rPr>
                <w:rFonts w:asciiTheme="minorHAnsi" w:hAnsiTheme="minorHAnsi" w:cstheme="minorHAnsi"/>
                <w:b/>
                <w:bCs/>
              </w:rPr>
              <w:t>: Children must have a psychoeducational evaluation completed by a qualified professional to be eligible for the program. Please complete the items below.</w:t>
            </w:r>
          </w:p>
        </w:tc>
      </w:tr>
      <w:tr w:rsidR="005A2D15" w:rsidRPr="00492D7D" w14:paraId="15E363B0" w14:textId="77777777" w:rsidTr="00963EBF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E7440F2" w14:textId="77777777" w:rsidR="005A2D15" w:rsidRPr="00492D7D" w:rsidRDefault="005A2D15" w:rsidP="00F23716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</w:rPr>
              <w:t>Child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869425823"/>
                <w:placeholder>
                  <w:docPart w:val="E78F28BB08434B6EBA27A770DAFDEA5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EC7221" w14:textId="7E5CFD93" w:rsidR="005A2D15" w:rsidRPr="00492D7D" w:rsidRDefault="00F2415C" w:rsidP="00F23716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Birthdate:  </w:t>
            </w:r>
            <w:sdt>
              <w:sdtPr>
                <w:rPr>
                  <w:rFonts w:asciiTheme="minorHAnsi" w:hAnsiTheme="minorHAnsi" w:cstheme="minorHAnsi"/>
                </w:rPr>
                <w:id w:val="-1173794063"/>
                <w:placeholder>
                  <w:docPart w:val="665757A26C7E42028C5AEBE7B2E76BB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963EBF" w:rsidRPr="00492D7D" w14:paraId="317B5949" w14:textId="77777777" w:rsidTr="00963EBF">
        <w:trPr>
          <w:trHeight w:val="432"/>
        </w:trPr>
        <w:tc>
          <w:tcPr>
            <w:tcW w:w="4992" w:type="dxa"/>
            <w:tcBorders>
              <w:top w:val="nil"/>
              <w:left w:val="nil"/>
              <w:bottom w:val="nil"/>
              <w:right w:val="nil"/>
            </w:tcBorders>
          </w:tcPr>
          <w:p w14:paraId="2AAB1146" w14:textId="77777777" w:rsidR="00963EBF" w:rsidRDefault="00963EBF" w:rsidP="00963EB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Gender: </w:t>
            </w:r>
            <w:sdt>
              <w:sdtPr>
                <w:rPr>
                  <w:rFonts w:asciiTheme="minorHAnsi" w:hAnsiTheme="minorHAnsi" w:cstheme="minorHAnsi"/>
                </w:rPr>
                <w:id w:val="-273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Male   </w:t>
            </w:r>
            <w:sdt>
              <w:sdtPr>
                <w:rPr>
                  <w:rFonts w:asciiTheme="minorHAnsi" w:hAnsiTheme="minorHAnsi" w:cstheme="minorHAnsi"/>
                </w:rPr>
                <w:id w:val="-117410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Female</w:t>
            </w:r>
            <w:r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92461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Other    </w:t>
            </w:r>
          </w:p>
        </w:tc>
        <w:tc>
          <w:tcPr>
            <w:tcW w:w="499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F74089D" w14:textId="34461CF6" w:rsidR="00963EBF" w:rsidRDefault="00963EBF" w:rsidP="00F2415C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   </w:t>
            </w:r>
            <w:r w:rsidR="00F2415C">
              <w:rPr>
                <w:rFonts w:asciiTheme="minorHAnsi" w:hAnsiTheme="minorHAnsi" w:cstheme="minorHAnsi"/>
              </w:rPr>
              <w:t xml:space="preserve">Grade:  </w:t>
            </w:r>
            <w:sdt>
              <w:sdtPr>
                <w:rPr>
                  <w:rFonts w:asciiTheme="minorHAnsi" w:hAnsiTheme="minorHAnsi" w:cstheme="minorHAnsi"/>
                </w:rPr>
                <w:id w:val="210853098"/>
                <w:placeholder>
                  <w:docPart w:val="7B870FAFFCEC4C47979F41BACD0D3543"/>
                </w:placeholder>
                <w:showingPlcHdr/>
                <w:text/>
              </w:sdtPr>
              <w:sdtEndPr/>
              <w:sdtContent>
                <w:r w:rsidR="00F2415C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F2415C"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49CABACE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41D0EB9" w14:textId="77777777" w:rsidR="005A2D15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Name of School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4597377"/>
                <w:placeholder>
                  <w:docPart w:val="709FB6C90DE24D009A3BE1AAD5151BB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0DBE28E5" w14:textId="77777777" w:rsidTr="00963EBF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16D4463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ity:  </w:t>
            </w:r>
            <w:sdt>
              <w:sdtPr>
                <w:rPr>
                  <w:rFonts w:asciiTheme="minorHAnsi" w:hAnsiTheme="minorHAnsi" w:cstheme="minorHAnsi"/>
                </w:rPr>
                <w:id w:val="1479651124"/>
                <w:placeholder>
                  <w:docPart w:val="89AC0F3FA6E7457BAB5E2BAAECA1AE0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E52B62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ate:  </w:t>
            </w:r>
            <w:sdt>
              <w:sdtPr>
                <w:rPr>
                  <w:rFonts w:asciiTheme="minorHAnsi" w:hAnsiTheme="minorHAnsi" w:cstheme="minorHAnsi"/>
                </w:rPr>
                <w:id w:val="-189984745"/>
                <w:placeholder>
                  <w:docPart w:val="C651EF21124F490E8904F916334A90B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477E784C" w14:textId="77777777" w:rsidTr="00963EBF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3339369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Evaluator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-1887789045"/>
                <w:placeholder>
                  <w:docPart w:val="4707E679CDAF4ABEB24904FAFEC1F65C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AB0226" w14:textId="7CB879EB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 of Evaluation: </w:t>
            </w:r>
            <w:sdt>
              <w:sdtPr>
                <w:rPr>
                  <w:rFonts w:asciiTheme="minorHAnsi" w:hAnsiTheme="minorHAnsi" w:cstheme="minorHAnsi"/>
                </w:rPr>
                <w:id w:val="389080961"/>
                <w:placeholder>
                  <w:docPart w:val="0B16E11FD7584B9EBCD776431BB1D5E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4D6201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for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date.</w:t>
                </w:r>
              </w:sdtContent>
            </w:sdt>
          </w:p>
        </w:tc>
      </w:tr>
      <w:tr w:rsidR="00565ABF" w:rsidRPr="00492D7D" w14:paraId="19F4B079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9C80856" w14:textId="05B2D223" w:rsidR="00565ABF" w:rsidRDefault="00565ABF" w:rsidP="00F2415C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know the alphabet?  </w:t>
            </w:r>
            <w:sdt>
              <w:sdtPr>
                <w:rPr>
                  <w:rFonts w:asciiTheme="minorHAnsi" w:hAnsiTheme="minorHAnsi" w:cstheme="minorHAnsi"/>
                </w:rPr>
                <w:id w:val="63361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73520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  <w:r w:rsidR="00F2415C">
              <w:rPr>
                <w:rFonts w:asciiTheme="minorHAnsi" w:hAnsiTheme="minorHAnsi" w:cstheme="minorHAnsi"/>
              </w:rPr>
              <w:t xml:space="preserve">   </w:t>
            </w:r>
          </w:p>
        </w:tc>
      </w:tr>
      <w:tr w:rsidR="00565ABF" w:rsidRPr="00492D7D" w14:paraId="5850C394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C5231E3" w14:textId="26A0A940" w:rsidR="00565ABF" w:rsidRDefault="00565ABF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Can your child write his name?   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1023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08218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</w:tr>
      <w:tr w:rsidR="00565ABF" w:rsidRPr="00492D7D" w14:paraId="7F8B90D1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EC7BC31" w14:textId="070EA09D" w:rsidR="00565ABF" w:rsidRDefault="00565ABF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hild write</w:t>
            </w:r>
            <w:r w:rsidR="00A67354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 xml:space="preserve"> with:</w:t>
            </w:r>
            <w:r w:rsidR="00E9440F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17673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Left</w:t>
            </w:r>
            <w:r>
              <w:rPr>
                <w:rFonts w:asciiTheme="minorHAnsi" w:hAnsiTheme="minorHAnsi" w:cstheme="minorHAnsi"/>
              </w:rPr>
              <w:t xml:space="preserve"> hand</w:t>
            </w:r>
            <w:r w:rsidRPr="00492D7D"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-192201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Right</w:t>
            </w:r>
            <w:r>
              <w:rPr>
                <w:rFonts w:asciiTheme="minorHAnsi" w:hAnsiTheme="minorHAnsi" w:cstheme="minorHAnsi"/>
              </w:rPr>
              <w:t xml:space="preserve"> hand    </w:t>
            </w:r>
            <w:sdt>
              <w:sdtPr>
                <w:rPr>
                  <w:rFonts w:asciiTheme="minorHAnsi" w:hAnsiTheme="minorHAnsi" w:cstheme="minorHAnsi"/>
                </w:rPr>
                <w:id w:val="-41933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>Both</w:t>
            </w:r>
            <w:r w:rsidR="00A67354">
              <w:rPr>
                <w:rFonts w:asciiTheme="minorHAnsi" w:hAnsiTheme="minorHAnsi" w:cstheme="minorHAnsi"/>
              </w:rPr>
              <w:t xml:space="preserve"> hands</w:t>
            </w:r>
          </w:p>
        </w:tc>
      </w:tr>
      <w:tr w:rsidR="00565ABF" w:rsidRPr="00492D7D" w14:paraId="21F874F2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6F07656" w14:textId="452DA799" w:rsidR="00565ABF" w:rsidRDefault="00565ABF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understand words?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3525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37651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      </w:t>
            </w:r>
          </w:p>
        </w:tc>
      </w:tr>
      <w:tr w:rsidR="00565ABF" w:rsidRPr="00492D7D" w14:paraId="19AA993A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DE8DE71" w14:textId="3532621B" w:rsidR="00565ABF" w:rsidRPr="00492D7D" w:rsidRDefault="00565ABF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your child understand q</w:t>
            </w:r>
            <w:r w:rsidRPr="00492D7D">
              <w:rPr>
                <w:rFonts w:asciiTheme="minorHAnsi" w:hAnsiTheme="minorHAnsi" w:cstheme="minorHAnsi"/>
              </w:rPr>
              <w:t xml:space="preserve">uestions?      </w:t>
            </w:r>
            <w:sdt>
              <w:sdtPr>
                <w:rPr>
                  <w:rFonts w:asciiTheme="minorHAnsi" w:hAnsiTheme="minorHAnsi" w:cstheme="minorHAnsi"/>
                </w:rPr>
                <w:id w:val="-91955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56653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F23716" w:rsidRPr="00492D7D" w14:paraId="19FD6287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1A2B57" w14:textId="65B36597" w:rsidR="00F23716" w:rsidRDefault="00F23716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your child understand d</w:t>
            </w:r>
            <w:r w:rsidRPr="00492D7D">
              <w:rPr>
                <w:rFonts w:asciiTheme="minorHAnsi" w:hAnsiTheme="minorHAnsi" w:cstheme="minorHAnsi"/>
              </w:rPr>
              <w:t xml:space="preserve">irections?      </w:t>
            </w:r>
            <w:sdt>
              <w:sdtPr>
                <w:rPr>
                  <w:rFonts w:asciiTheme="minorHAnsi" w:hAnsiTheme="minorHAnsi" w:cstheme="minorHAnsi"/>
                </w:rPr>
                <w:id w:val="88908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00A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76414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00A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BA00A2" w:rsidRPr="00492D7D" w14:paraId="003AECC9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47178FA" w14:textId="4677392C" w:rsidR="00BA00A2" w:rsidRDefault="00BA00A2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ow well do other people understand your child’s speech?</w:t>
            </w:r>
            <w:r>
              <w:rPr>
                <w:rFonts w:asciiTheme="minorHAnsi" w:hAnsiTheme="minorHAnsi" w:cstheme="minorHAnsi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</w:rPr>
                <w:id w:val="1028293779"/>
                <w:placeholder>
                  <w:docPart w:val="171600F07B494EB483DD4355DBAEC7B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</w:tbl>
    <w:p w14:paraId="5B496C4C" w14:textId="5E0EF3E9" w:rsidR="00492D7D" w:rsidRDefault="00492D7D" w:rsidP="00BA00A2">
      <w:pPr>
        <w:spacing w:line="360" w:lineRule="auto"/>
        <w:rPr>
          <w:rFonts w:asciiTheme="minorHAnsi" w:hAnsiTheme="minorHAnsi" w:cstheme="minorHAnsi"/>
        </w:rPr>
      </w:pPr>
    </w:p>
    <w:p w14:paraId="205A42E4" w14:textId="623A9C30" w:rsidR="006246A5" w:rsidRDefault="006246A5" w:rsidP="00BA00A2">
      <w:pPr>
        <w:spacing w:line="360" w:lineRule="auto"/>
        <w:rPr>
          <w:rFonts w:asciiTheme="minorHAnsi" w:hAnsiTheme="minorHAnsi" w:cstheme="minorHAnsi"/>
        </w:rPr>
      </w:pPr>
    </w:p>
    <w:p w14:paraId="7D86D565" w14:textId="654A043B" w:rsidR="00CE121C" w:rsidRDefault="00CE121C" w:rsidP="00BA00A2">
      <w:pPr>
        <w:spacing w:line="360" w:lineRule="auto"/>
        <w:rPr>
          <w:rFonts w:asciiTheme="minorHAnsi" w:hAnsiTheme="minorHAnsi" w:cstheme="minorHAnsi"/>
        </w:rPr>
      </w:pPr>
    </w:p>
    <w:p w14:paraId="6391468A" w14:textId="77777777" w:rsidR="00CE121C" w:rsidRPr="00AE1C89" w:rsidRDefault="00CE121C" w:rsidP="00BA00A2">
      <w:pPr>
        <w:spacing w:line="360" w:lineRule="auto"/>
        <w:rPr>
          <w:rFonts w:asciiTheme="minorHAnsi" w:hAnsiTheme="minorHAnsi" w:cstheme="minorHAnsi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155"/>
        <w:gridCol w:w="3510"/>
        <w:gridCol w:w="810"/>
        <w:gridCol w:w="270"/>
        <w:gridCol w:w="3240"/>
      </w:tblGrid>
      <w:tr w:rsidR="00A67354" w14:paraId="011687F2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C4833F" w14:textId="073E60CA" w:rsidR="00A67354" w:rsidRDefault="00A67354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escribe your child’s learning </w:t>
            </w:r>
            <w:r>
              <w:rPr>
                <w:rFonts w:asciiTheme="minorHAnsi" w:hAnsiTheme="minorHAnsi" w:cstheme="minorHAnsi"/>
              </w:rPr>
              <w:t>difficulties:</w:t>
            </w:r>
            <w:r w:rsidR="008719C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835569408"/>
                <w:placeholder>
                  <w:docPart w:val="4FA1AE3ADFEF4ED5AF840E44358B06F1"/>
                </w:placeholder>
                <w:showingPlcHdr/>
                <w:text/>
              </w:sdtPr>
              <w:sdtEndPr/>
              <w:sdtContent>
                <w:r w:rsidR="008719CC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8719CC"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  <w:p w14:paraId="31FAE456" w14:textId="6685D6D6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A67354" w14:paraId="73C580B3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869F414" w14:textId="67A8DCCA" w:rsidR="00A67354" w:rsidRDefault="008719CC" w:rsidP="008719CC">
            <w:pPr>
              <w:pStyle w:val="Header"/>
              <w:tabs>
                <w:tab w:val="left" w:pos="720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there a history of learning problems in the family?     </w:t>
            </w:r>
            <w:sdt>
              <w:sdtPr>
                <w:rPr>
                  <w:rFonts w:asciiTheme="minorHAnsi" w:hAnsiTheme="minorHAnsi" w:cstheme="minorHAnsi"/>
                </w:rPr>
                <w:id w:val="7826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98770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16515D1E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245E9DF" w14:textId="77777777" w:rsidR="00A67354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585339398"/>
                <w:placeholder>
                  <w:docPart w:val="1A229BB75A8E4CEE848F5B7C02B2B56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  <w:p w14:paraId="7AE74BBC" w14:textId="456BC3DE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A67354" w14:paraId="77D2E93C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6DF814" w14:textId="5C0F1ADE" w:rsidR="00A67354" w:rsidRDefault="008719CC" w:rsidP="008719C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es the child have any other diagnosed learning, attention, emotional, behavior or medical problems?   </w:t>
            </w:r>
            <w:sdt>
              <w:sdtPr>
                <w:rPr>
                  <w:rFonts w:asciiTheme="minorHAnsi" w:hAnsiTheme="minorHAnsi" w:cstheme="minorHAnsi"/>
                </w:rPr>
                <w:id w:val="154186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2454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55B85BA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A806DE0" w14:textId="77777777" w:rsidR="00A67354" w:rsidRDefault="008719CC" w:rsidP="008719CC">
            <w:pPr>
              <w:tabs>
                <w:tab w:val="left" w:pos="8889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322860879"/>
                <w:placeholder>
                  <w:docPart w:val="DB4A8F9171A34992A70B59587838FEE6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ab/>
            </w:r>
          </w:p>
          <w:p w14:paraId="714A980F" w14:textId="445636C8" w:rsidR="008719CC" w:rsidRDefault="008719CC" w:rsidP="008719CC">
            <w:pPr>
              <w:tabs>
                <w:tab w:val="left" w:pos="8889"/>
              </w:tabs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8719CC" w14:paraId="41BDF6C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BDB5D1" w14:textId="1CF1F98B" w:rsidR="008719CC" w:rsidRDefault="008719CC" w:rsidP="00753534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eye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643476542"/>
                <w:placeholder>
                  <w:docPart w:val="60A4ADBF9CD74BFB9926B074AA9C7C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A003C9" w14:textId="79147904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82027638"/>
                <w:placeholder>
                  <w:docPart w:val="4596864F9C9C49C48518DBC99516472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753534" w14:paraId="32B26085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289D06" w14:textId="4C2F26E3" w:rsidR="00753534" w:rsidRDefault="00753534" w:rsidP="00A32E65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hearing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945730808"/>
                <w:placeholder>
                  <w:docPart w:val="04F3D508092A462589B22BD6C477F29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1CB0AB" w14:textId="77777777" w:rsidR="00753534" w:rsidRDefault="00753534" w:rsidP="00A32E65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95141895"/>
                <w:placeholder>
                  <w:docPart w:val="F00156C887724F4C8AD07E50B52CDEC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21E6F0B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831BD1" w14:textId="7DBD82C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English the child’s primary language?  </w:t>
            </w:r>
            <w:sdt>
              <w:sdtPr>
                <w:rPr>
                  <w:rFonts w:asciiTheme="minorHAnsi" w:hAnsiTheme="minorHAnsi" w:cstheme="minorHAnsi"/>
                </w:rPr>
                <w:id w:val="57247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460005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BE76F9" w14:textId="78A80CB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If no, what is?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75855387"/>
                <w:placeholder>
                  <w:docPart w:val="652E84907B2F4639A6C7747F986E67E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6FC89B6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E1892E7" w14:textId="3EA67D2F" w:rsidR="00FC5762" w:rsidRPr="00492D7D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as your child applied to or received services at any other Children’s Dyslexia Center?</w:t>
            </w:r>
          </w:p>
        </w:tc>
      </w:tr>
      <w:tr w:rsidR="00FC5762" w14:paraId="5B3A6E8A" w14:textId="77777777" w:rsidTr="007F0252"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6D7B0B99" w14:textId="27862E02" w:rsidR="00FC5762" w:rsidRPr="00492D7D" w:rsidRDefault="002E5EA4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0403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30490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78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2495C97" w14:textId="54791F0C" w:rsidR="00FC5762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list center location and attendance dates. </w:t>
            </w:r>
            <w:sdt>
              <w:sdtPr>
                <w:rPr>
                  <w:rFonts w:asciiTheme="minorHAnsi" w:hAnsiTheme="minorHAnsi" w:cstheme="minorHAnsi"/>
                </w:rPr>
                <w:id w:val="-538512839"/>
                <w:placeholder>
                  <w:docPart w:val="A7CF8C0091FE49B682771B6B97EDD46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4942A2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for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text.</w:t>
                </w:r>
              </w:sdtContent>
            </w:sdt>
          </w:p>
          <w:p w14:paraId="7EDC0F0D" w14:textId="576C56C3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EC3811" w14:paraId="08C6927D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75157F" w14:textId="40D0EA76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</w:t>
            </w:r>
            <w:r w:rsidRPr="00492D7D">
              <w:rPr>
                <w:rFonts w:asciiTheme="minorHAnsi" w:hAnsiTheme="minorHAnsi" w:cstheme="minorHAnsi"/>
              </w:rPr>
              <w:t xml:space="preserve">ow did you hear </w:t>
            </w:r>
            <w:r>
              <w:rPr>
                <w:rFonts w:asciiTheme="minorHAnsi" w:hAnsiTheme="minorHAnsi" w:cstheme="minorHAnsi"/>
              </w:rPr>
              <w:t xml:space="preserve">about the Center? </w:t>
            </w:r>
            <w:sdt>
              <w:sdtPr>
                <w:rPr>
                  <w:rFonts w:asciiTheme="minorHAnsi" w:hAnsiTheme="minorHAnsi" w:cstheme="minorHAnsi"/>
                </w:rPr>
                <w:id w:val="-1748171871"/>
                <w:placeholder>
                  <w:docPart w:val="96410186D79040D48AF098B624179892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50EE30F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77CAD3E" w14:textId="329E379C" w:rsidR="00EC3811" w:rsidRDefault="006246A5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</w:t>
            </w:r>
            <w:r w:rsidRPr="00492D7D">
              <w:rPr>
                <w:rFonts w:asciiTheme="minorHAnsi" w:hAnsiTheme="minorHAnsi" w:cstheme="minorHAnsi"/>
              </w:rPr>
              <w:t>Siblings/Age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2589183"/>
                <w:placeholder>
                  <w:docPart w:val="48EF44EE61EC4124A5A75AF59CC6B1EE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83C5620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9C11DBF" w14:textId="77777777" w:rsidR="00EC3811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lease list your child’s </w:t>
            </w:r>
            <w:r w:rsidRPr="00492D7D">
              <w:rPr>
                <w:rFonts w:asciiTheme="minorHAnsi" w:hAnsiTheme="minorHAnsi" w:cstheme="minorHAnsi"/>
              </w:rPr>
              <w:t>Interests</w:t>
            </w:r>
            <w:r>
              <w:rPr>
                <w:rFonts w:asciiTheme="minorHAnsi" w:hAnsiTheme="minorHAnsi" w:cstheme="minorHAnsi"/>
              </w:rPr>
              <w:t xml:space="preserve"> and hobbies. </w:t>
            </w:r>
            <w:sdt>
              <w:sdtPr>
                <w:rPr>
                  <w:rFonts w:asciiTheme="minorHAnsi" w:hAnsiTheme="minorHAnsi" w:cstheme="minorHAnsi"/>
                </w:rPr>
                <w:id w:val="1825781173"/>
                <w:placeholder>
                  <w:docPart w:val="A8581486084C4847B74F97847E38A7E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ab/>
            </w:r>
          </w:p>
          <w:p w14:paraId="2429F22C" w14:textId="03FA70AC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CE121C" w14:paraId="5240A969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D10885" w14:textId="77777777" w:rsidR="00CE121C" w:rsidRDefault="00CE121C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6246A5" w14:paraId="033E3D42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1D4FEC3" w14:textId="6F77A7CF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arent/Guardian Printed Name: </w:t>
            </w:r>
            <w:sdt>
              <w:sdtPr>
                <w:rPr>
                  <w:rFonts w:asciiTheme="minorHAnsi" w:hAnsiTheme="minorHAnsi" w:cstheme="minorHAnsi"/>
                </w:rPr>
                <w:id w:val="1226098586"/>
                <w:placeholder>
                  <w:docPart w:val="7FE5470110AC4271B8363BD9BF4ECDE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6246A5" w14:paraId="0E11D63B" w14:textId="77777777" w:rsidTr="00C76B21">
        <w:sdt>
          <w:sdtPr>
            <w:rPr>
              <w:rFonts w:asciiTheme="minorHAnsi" w:hAnsiTheme="minorHAnsi" w:cstheme="minorHAnsi"/>
            </w:rPr>
            <w:id w:val="-2084446615"/>
            <w:placeholder>
              <w:docPart w:val="EEABF1B43DA4458C9F9BF0D0B96C90D1"/>
            </w:placeholder>
            <w:showingPlcHdr/>
            <w:text/>
          </w:sdtPr>
          <w:sdtEndPr/>
          <w:sdtContent>
            <w:tc>
              <w:tcPr>
                <w:tcW w:w="6475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F7F3D9F" w14:textId="61DDE84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="Lucida Calligraphy" w:eastAsiaTheme="minorHAnsi" w:hAnsi="Lucida Calligraphy"/>
                    <w:u w:val="single"/>
                  </w:rPr>
                  <w:t>Click here to add signature.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6C002F" w14:textId="77777777" w:rsidR="006246A5" w:rsidRDefault="006246A5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1933110549"/>
            <w:placeholder>
              <w:docPart w:val="9AE1EC52EB16438DA094ED92D10B2435"/>
            </w:placeholder>
            <w:showingPlcHdr/>
            <w:text/>
          </w:sdtPr>
          <w:sdtEndPr/>
          <w:sdtContent>
            <w:tc>
              <w:tcPr>
                <w:tcW w:w="324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659E899A" w14:textId="48523E7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Theme="minorHAnsi" w:eastAsiaTheme="minorHAnsi" w:hAnsiTheme="minorHAnsi" w:cstheme="minorHAnsi"/>
                    <w:u w:val="single"/>
                  </w:rPr>
                  <w:t>Click here to enter date</w:t>
                </w:r>
                <w:r w:rsidRPr="00C76B21">
                  <w:rPr>
                    <w:rStyle w:val="PlaceholderText"/>
                    <w:rFonts w:eastAsiaTheme="minorHAnsi"/>
                    <w:u w:val="single"/>
                  </w:rPr>
                  <w:t>.</w:t>
                </w:r>
              </w:p>
            </w:tc>
          </w:sdtContent>
        </w:sdt>
      </w:tr>
      <w:tr w:rsidR="00C76B21" w14:paraId="09F6B935" w14:textId="77777777" w:rsidTr="00C76B21">
        <w:tc>
          <w:tcPr>
            <w:tcW w:w="64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87BA77" w14:textId="77777777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ent/Guardian 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F0BACE2" w14:textId="6EA1AD71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A974E9" w14:textId="01307B2C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</w:t>
            </w:r>
          </w:p>
        </w:tc>
      </w:tr>
    </w:tbl>
    <w:p w14:paraId="2470EF25" w14:textId="77777777" w:rsidR="00A67354" w:rsidRDefault="00A67354" w:rsidP="0067505F">
      <w:pPr>
        <w:spacing w:line="360" w:lineRule="auto"/>
        <w:rPr>
          <w:rFonts w:asciiTheme="minorHAnsi" w:hAnsiTheme="minorHAnsi" w:cstheme="minorHAnsi"/>
        </w:rPr>
      </w:pPr>
    </w:p>
    <w:sectPr w:rsidR="00A67354" w:rsidSect="00E9440F">
      <w:footerReference w:type="default" r:id="rId6"/>
      <w:pgSz w:w="12240" w:h="15840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F3407" w14:textId="77777777" w:rsidR="002E5EA4" w:rsidRDefault="002E5EA4" w:rsidP="00942CE0">
      <w:r>
        <w:separator/>
      </w:r>
    </w:p>
  </w:endnote>
  <w:endnote w:type="continuationSeparator" w:id="0">
    <w:p w14:paraId="2BA0CD61" w14:textId="77777777" w:rsidR="002E5EA4" w:rsidRDefault="002E5EA4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1FC9542D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942CE0">
          <w:rPr>
            <w:rFonts w:asciiTheme="minorHAnsi" w:hAnsiTheme="minorHAnsi" w:cstheme="minorHAnsi"/>
            <w:sz w:val="22"/>
            <w:szCs w:val="22"/>
          </w:rPr>
          <w:fldChar w:fldCharType="separate"/>
        </w:r>
        <w:r>
          <w:rPr>
            <w:rFonts w:asciiTheme="minorHAnsi" w:hAnsiTheme="minorHAnsi" w:cstheme="minorHAnsi"/>
            <w:noProof/>
            <w:sz w:val="22"/>
            <w:szCs w:val="22"/>
          </w:rPr>
          <w:t xml:space="preserve">PN5 </w:t>
        </w:r>
        <w:r w:rsidR="004F36AB">
          <w:rPr>
            <w:rFonts w:asciiTheme="minorHAnsi" w:hAnsiTheme="minorHAnsi" w:cstheme="minorHAnsi"/>
            <w:noProof/>
            <w:sz w:val="22"/>
            <w:szCs w:val="22"/>
          </w:rPr>
          <w:t xml:space="preserve">Child Application </w:t>
        </w:r>
        <w:r w:rsidR="00CA0F4E">
          <w:rPr>
            <w:rFonts w:asciiTheme="minorHAnsi" w:hAnsiTheme="minorHAnsi" w:cstheme="minorHAnsi"/>
            <w:noProof/>
            <w:sz w:val="22"/>
            <w:szCs w:val="22"/>
          </w:rPr>
          <w:t xml:space="preserve">Rev. </w:t>
        </w:r>
        <w:r w:rsidR="00305365">
          <w:rPr>
            <w:rFonts w:asciiTheme="minorHAnsi" w:hAnsiTheme="minorHAnsi" w:cstheme="minorHAnsi"/>
            <w:noProof/>
            <w:sz w:val="22"/>
            <w:szCs w:val="22"/>
          </w:rPr>
          <w:t>09-08</w:t>
        </w:r>
        <w:r w:rsidRPr="00942CE0">
          <w:rPr>
            <w:rFonts w:asciiTheme="minorHAnsi" w:hAnsiTheme="minorHAnsi" w:cstheme="minorHAnsi"/>
            <w:noProof/>
            <w:sz w:val="22"/>
            <w:szCs w:val="22"/>
          </w:rPr>
          <w:t>-2020</w:t>
        </w:r>
        <w:r w:rsidRPr="00942CE0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2515DCDF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2E5EA4">
          <w:rPr>
            <w:rFonts w:asciiTheme="minorHAnsi" w:hAnsiTheme="minorHAnsi" w:cstheme="minorHAnsi"/>
            <w:bCs/>
            <w:noProof/>
            <w:sz w:val="22"/>
            <w:szCs w:val="22"/>
          </w:rPr>
          <w:t>1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942CE0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2E5EA4">
          <w:rPr>
            <w:rFonts w:asciiTheme="minorHAnsi" w:hAnsiTheme="minorHAnsi" w:cstheme="minorHAnsi"/>
            <w:bCs/>
            <w:noProof/>
            <w:sz w:val="22"/>
            <w:szCs w:val="22"/>
          </w:rPr>
          <w:t>1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  <w:p w14:paraId="489AFC6A" w14:textId="063F1731" w:rsidR="00942CE0" w:rsidRDefault="00942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53049D" w14:textId="77777777" w:rsidR="002E5EA4" w:rsidRDefault="002E5EA4" w:rsidP="00942CE0">
      <w:r>
        <w:separator/>
      </w:r>
    </w:p>
  </w:footnote>
  <w:footnote w:type="continuationSeparator" w:id="0">
    <w:p w14:paraId="56A9FA60" w14:textId="77777777" w:rsidR="002E5EA4" w:rsidRDefault="002E5EA4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ocumentProtection w:edit="forms" w:enforcement="1" w:cryptProviderType="rsaAES" w:cryptAlgorithmClass="hash" w:cryptAlgorithmType="typeAny" w:cryptAlgorithmSid="14" w:cryptSpinCount="100000" w:hash="KdKo+m8mbORyQnMDvkzmycB62X1oSo/NubePlpdP4qEfZMfuGBxJJxdQ2MOlfAb8LXujkaTlpzd0MT+jDNGM3Q==" w:salt="v1o4GHBmxr536ighQh+Ryg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rQUA/CnAMiwAAAA="/>
  </w:docVars>
  <w:rsids>
    <w:rsidRoot w:val="00492D7D"/>
    <w:rsid w:val="0000035E"/>
    <w:rsid w:val="00024480"/>
    <w:rsid w:val="000330A3"/>
    <w:rsid w:val="000B41CD"/>
    <w:rsid w:val="0013393B"/>
    <w:rsid w:val="00136365"/>
    <w:rsid w:val="001B17BC"/>
    <w:rsid w:val="00234DEF"/>
    <w:rsid w:val="002576E1"/>
    <w:rsid w:val="00290CB7"/>
    <w:rsid w:val="002E5EA4"/>
    <w:rsid w:val="00305365"/>
    <w:rsid w:val="00351B90"/>
    <w:rsid w:val="003A5B34"/>
    <w:rsid w:val="004177E1"/>
    <w:rsid w:val="00492D7D"/>
    <w:rsid w:val="004942A2"/>
    <w:rsid w:val="004D6201"/>
    <w:rsid w:val="004F36AB"/>
    <w:rsid w:val="005574D2"/>
    <w:rsid w:val="00565ABF"/>
    <w:rsid w:val="005A2D15"/>
    <w:rsid w:val="00603929"/>
    <w:rsid w:val="006246A5"/>
    <w:rsid w:val="006464AF"/>
    <w:rsid w:val="0065011A"/>
    <w:rsid w:val="0067505F"/>
    <w:rsid w:val="00753534"/>
    <w:rsid w:val="007B2462"/>
    <w:rsid w:val="007F0252"/>
    <w:rsid w:val="00821DF6"/>
    <w:rsid w:val="008719CC"/>
    <w:rsid w:val="008E2073"/>
    <w:rsid w:val="008F6B9D"/>
    <w:rsid w:val="00942CE0"/>
    <w:rsid w:val="00963EBF"/>
    <w:rsid w:val="00964C2F"/>
    <w:rsid w:val="00A051C5"/>
    <w:rsid w:val="00A07135"/>
    <w:rsid w:val="00A27175"/>
    <w:rsid w:val="00A3760C"/>
    <w:rsid w:val="00A67354"/>
    <w:rsid w:val="00AE1C89"/>
    <w:rsid w:val="00B13E86"/>
    <w:rsid w:val="00B234AA"/>
    <w:rsid w:val="00B30D41"/>
    <w:rsid w:val="00BA00A2"/>
    <w:rsid w:val="00C46701"/>
    <w:rsid w:val="00C76B21"/>
    <w:rsid w:val="00CA0F4E"/>
    <w:rsid w:val="00CE121C"/>
    <w:rsid w:val="00CE3B0D"/>
    <w:rsid w:val="00D87B0B"/>
    <w:rsid w:val="00DA29CD"/>
    <w:rsid w:val="00E23850"/>
    <w:rsid w:val="00E379DE"/>
    <w:rsid w:val="00E677BA"/>
    <w:rsid w:val="00E823E8"/>
    <w:rsid w:val="00E9440F"/>
    <w:rsid w:val="00EB4AD0"/>
    <w:rsid w:val="00EC3811"/>
    <w:rsid w:val="00F23716"/>
    <w:rsid w:val="00F2415C"/>
    <w:rsid w:val="00FC5762"/>
    <w:rsid w:val="00FE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ABDE678AE994795BC3D024243BB5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B0980-BFAD-4EA5-863D-1C3E2A522CE6}"/>
      </w:docPartPr>
      <w:docPartBody>
        <w:p w:rsidR="0048121C" w:rsidRDefault="009D76A0" w:rsidP="009D76A0">
          <w:pPr>
            <w:pStyle w:val="7ABDE678AE994795BC3D024243BB5E238"/>
          </w:pP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>Click here to enter Center name,</w:t>
          </w:r>
        </w:p>
      </w:docPartBody>
    </w:docPart>
    <w:docPart>
      <w:docPartPr>
        <w:name w:val="E0483F8481984087A18CE92BCC3CF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298B1-EDD6-4DB9-934A-27E5C87C19B5}"/>
      </w:docPartPr>
      <w:docPartBody>
        <w:p w:rsidR="0048121C" w:rsidRDefault="009D76A0" w:rsidP="009D76A0">
          <w:pPr>
            <w:pStyle w:val="E0483F8481984087A18CE92BCC3CF0DF8"/>
          </w:pP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>Click here to enter date.</w:t>
          </w:r>
        </w:p>
      </w:docPartBody>
    </w:docPart>
    <w:docPart>
      <w:docPartPr>
        <w:name w:val="8D3CD01BB17747B480C3E466F1A5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B167D-6519-4E1C-87FF-4DE640666BEC}"/>
      </w:docPartPr>
      <w:docPartBody>
        <w:p w:rsidR="0048121C" w:rsidRDefault="009D76A0" w:rsidP="009D76A0">
          <w:pPr>
            <w:pStyle w:val="8D3CD01BB17747B480C3E466F1A587BA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</w:t>
          </w: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 xml:space="preserve"> here to enter text.</w:t>
          </w:r>
        </w:p>
      </w:docPartBody>
    </w:docPart>
    <w:docPart>
      <w:docPartPr>
        <w:name w:val="D72B76E744024AFDB32DA4470FD55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4CC74-5078-43C8-B781-605F0646F081}"/>
      </w:docPartPr>
      <w:docPartBody>
        <w:p w:rsidR="0048121C" w:rsidRDefault="009D76A0" w:rsidP="009D76A0">
          <w:pPr>
            <w:pStyle w:val="D72B76E744024AFDB32DA4470FD55F8B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</w:t>
          </w: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 xml:space="preserve"> here to enter text.</w:t>
          </w:r>
        </w:p>
      </w:docPartBody>
    </w:docPart>
    <w:docPart>
      <w:docPartPr>
        <w:name w:val="C84260901D3C470181CDF362BF9C5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01325-DED6-4116-81CC-E5F7A2159894}"/>
      </w:docPartPr>
      <w:docPartBody>
        <w:p w:rsidR="0048121C" w:rsidRDefault="009D76A0" w:rsidP="009D76A0">
          <w:pPr>
            <w:pStyle w:val="C84260901D3C470181CDF362BF9C509D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04C9A0BBDBC641D2B7B811499FAB2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859ED-9D7E-4EED-9096-7F151B0132E6}"/>
      </w:docPartPr>
      <w:docPartBody>
        <w:p w:rsidR="0048121C" w:rsidRDefault="009D76A0" w:rsidP="009D76A0">
          <w:pPr>
            <w:pStyle w:val="04C9A0BBDBC641D2B7B811499FAB20988"/>
          </w:pP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>
            <w:rPr>
              <w:rStyle w:val="PlaceholderText"/>
              <w:rFonts w:asciiTheme="minorHAnsi" w:eastAsiaTheme="minorHAnsi" w:hAnsiTheme="minorHAnsi"/>
              <w:u w:val="single"/>
            </w:rPr>
            <w:t>here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.</w:t>
          </w:r>
        </w:p>
      </w:docPartBody>
    </w:docPart>
    <w:docPart>
      <w:docPartPr>
        <w:name w:val="9DD0DE030E6B440288CE3941238EB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BB8BC-819E-455F-81D1-4C86E63CF482}"/>
      </w:docPartPr>
      <w:docPartBody>
        <w:p w:rsidR="0048121C" w:rsidRDefault="009D76A0" w:rsidP="009D76A0">
          <w:pPr>
            <w:pStyle w:val="9DD0DE030E6B440288CE3941238EB2048"/>
          </w:pP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>
            <w:rPr>
              <w:rStyle w:val="PlaceholderText"/>
              <w:rFonts w:asciiTheme="minorHAnsi" w:eastAsiaTheme="minorHAnsi" w:hAnsiTheme="minorHAnsi"/>
              <w:u w:val="single"/>
            </w:rPr>
            <w:t>here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.</w:t>
          </w:r>
        </w:p>
      </w:docPartBody>
    </w:docPart>
    <w:docPart>
      <w:docPartPr>
        <w:name w:val="AEDC014DB7F142A9BD850B7F9737F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0C795-9D6F-4E4F-8084-F972DDC6AB8C}"/>
      </w:docPartPr>
      <w:docPartBody>
        <w:p w:rsidR="0048121C" w:rsidRDefault="009D76A0" w:rsidP="009D76A0">
          <w:pPr>
            <w:pStyle w:val="AEDC014DB7F142A9BD850B7F9737F1DE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B6E94975DCED4F56BB60D26719B41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F085B-15BB-4890-8C72-D70272BB3057}"/>
      </w:docPartPr>
      <w:docPartBody>
        <w:p w:rsidR="0048121C" w:rsidRDefault="009D76A0" w:rsidP="009D76A0">
          <w:pPr>
            <w:pStyle w:val="B6E94975DCED4F56BB60D26719B414B6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DD7EC5A9049947FA90E0E46B37548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C2F82-D4AE-4B4C-94AF-B6458E3765F8}"/>
      </w:docPartPr>
      <w:docPartBody>
        <w:p w:rsidR="0048121C" w:rsidRDefault="009D76A0" w:rsidP="009D76A0">
          <w:pPr>
            <w:pStyle w:val="DD7EC5A9049947FA90E0E46B37548DDF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2EA70FA03C9846E1A1CB64F8B1978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CD79A-5574-4E4A-954C-7283C54E7305}"/>
      </w:docPartPr>
      <w:docPartBody>
        <w:p w:rsidR="0048121C" w:rsidRDefault="009D76A0" w:rsidP="009D76A0">
          <w:pPr>
            <w:pStyle w:val="2EA70FA03C9846E1A1CB64F8B197893A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</w:t>
          </w: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 xml:space="preserve"> here to enter text.</w:t>
          </w:r>
        </w:p>
      </w:docPartBody>
    </w:docPart>
    <w:docPart>
      <w:docPartPr>
        <w:name w:val="4216F1C49A3A4A1797FA742E00B13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0592C-4C91-4535-8EB7-5BB8419D0540}"/>
      </w:docPartPr>
      <w:docPartBody>
        <w:p w:rsidR="0048121C" w:rsidRDefault="009D76A0" w:rsidP="009D76A0">
          <w:pPr>
            <w:pStyle w:val="4216F1C49A3A4A1797FA742E00B13519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</w:t>
          </w: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 xml:space="preserve"> here to enter text.</w:t>
          </w:r>
        </w:p>
      </w:docPartBody>
    </w:docPart>
    <w:docPart>
      <w:docPartPr>
        <w:name w:val="6923448328894B94A740BF85FE031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3CAE3-8047-4835-9536-FD40C9E0B2BE}"/>
      </w:docPartPr>
      <w:docPartBody>
        <w:p w:rsidR="0048121C" w:rsidRDefault="009D76A0" w:rsidP="009D76A0">
          <w:pPr>
            <w:pStyle w:val="6923448328894B94A740BF85FE031108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152AE8A0C5894CE99B3DBB547E02B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CCCC4-7318-4460-9E4A-FB364752EB67}"/>
      </w:docPartPr>
      <w:docPartBody>
        <w:p w:rsidR="0048121C" w:rsidRDefault="009D76A0" w:rsidP="009D76A0">
          <w:pPr>
            <w:pStyle w:val="152AE8A0C5894CE99B3DBB547E02B8D08"/>
          </w:pP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>
            <w:rPr>
              <w:rStyle w:val="PlaceholderText"/>
              <w:rFonts w:asciiTheme="minorHAnsi" w:eastAsiaTheme="minorHAnsi" w:hAnsiTheme="minorHAnsi"/>
              <w:u w:val="single"/>
            </w:rPr>
            <w:t>here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.</w:t>
          </w:r>
        </w:p>
      </w:docPartBody>
    </w:docPart>
    <w:docPart>
      <w:docPartPr>
        <w:name w:val="CAE2B65F7A41427598145B0EDCB64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2642A-934F-4A5E-991B-69E0F691FB15}"/>
      </w:docPartPr>
      <w:docPartBody>
        <w:p w:rsidR="0048121C" w:rsidRDefault="009D76A0" w:rsidP="009D76A0">
          <w:pPr>
            <w:pStyle w:val="CAE2B65F7A41427598145B0EDCB640768"/>
          </w:pP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>
            <w:rPr>
              <w:rStyle w:val="PlaceholderText"/>
              <w:rFonts w:asciiTheme="minorHAnsi" w:eastAsiaTheme="minorHAnsi" w:hAnsiTheme="minorHAnsi"/>
              <w:u w:val="single"/>
            </w:rPr>
            <w:t>here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.</w:t>
          </w:r>
        </w:p>
      </w:docPartBody>
    </w:docPart>
    <w:docPart>
      <w:docPartPr>
        <w:name w:val="2B1C605E7A734B12950F74F236FB4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91BAF-30C1-4F31-B104-B39714B644DD}"/>
      </w:docPartPr>
      <w:docPartBody>
        <w:p w:rsidR="0048121C" w:rsidRDefault="009D76A0" w:rsidP="009D76A0">
          <w:pPr>
            <w:pStyle w:val="2B1C605E7A734B12950F74F236FB4DAF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224A2C211612429EAFF4DE7FB4F90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11814-9106-4AF4-8EF5-4F9CCBF3F115}"/>
      </w:docPartPr>
      <w:docPartBody>
        <w:p w:rsidR="0048121C" w:rsidRDefault="009D76A0" w:rsidP="009D76A0">
          <w:pPr>
            <w:pStyle w:val="224A2C211612429EAFF4DE7FB4F90912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59918BEBB3FF4A72AC4802D14862E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8F436-27ED-4C1A-A51C-3F27CE67CBCC}"/>
      </w:docPartPr>
      <w:docPartBody>
        <w:p w:rsidR="0048121C" w:rsidRDefault="009D76A0" w:rsidP="009D76A0">
          <w:pPr>
            <w:pStyle w:val="59918BEBB3FF4A72AC4802D14862E8B8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E78F28BB08434B6EBA27A770DAFDE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BF8DD-ADEE-4F5F-AAF8-BBEB874E3C0F}"/>
      </w:docPartPr>
      <w:docPartBody>
        <w:p w:rsidR="0048121C" w:rsidRDefault="009D76A0" w:rsidP="009D76A0">
          <w:pPr>
            <w:pStyle w:val="E78F28BB08434B6EBA27A770DAFDEA5E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709FB6C90DE24D009A3BE1AAD5151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36C7C-365B-4DD1-B02C-3ECC6B20176E}"/>
      </w:docPartPr>
      <w:docPartBody>
        <w:p w:rsidR="0048121C" w:rsidRDefault="009D76A0" w:rsidP="009D76A0">
          <w:pPr>
            <w:pStyle w:val="709FB6C90DE24D009A3BE1AAD5151BBE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89AC0F3FA6E7457BAB5E2BAAECA1A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F354F-40A9-438F-9730-B316560EEBBC}"/>
      </w:docPartPr>
      <w:docPartBody>
        <w:p w:rsidR="0048121C" w:rsidRDefault="009D76A0" w:rsidP="009D76A0">
          <w:pPr>
            <w:pStyle w:val="89AC0F3FA6E7457BAB5E2BAAECA1AE07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C651EF21124F490E8904F916334A9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30B4F-CDE3-4762-B69E-470D8ADD16F9}"/>
      </w:docPartPr>
      <w:docPartBody>
        <w:p w:rsidR="0048121C" w:rsidRDefault="009D76A0" w:rsidP="009D76A0">
          <w:pPr>
            <w:pStyle w:val="C651EF21124F490E8904F916334A90BF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707E679CDAF4ABEB24904FAFEC1F6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CA9A9-DA74-4B73-BA87-4FE4D3595C20}"/>
      </w:docPartPr>
      <w:docPartBody>
        <w:p w:rsidR="0048121C" w:rsidRDefault="009D76A0" w:rsidP="009D76A0">
          <w:pPr>
            <w:pStyle w:val="4707E679CDAF4ABEB24904FAFEC1F65C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0B16E11FD7584B9EBCD776431BB1D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9EBC6-4875-4840-B1AB-154488E97F08}"/>
      </w:docPartPr>
      <w:docPartBody>
        <w:p w:rsidR="0048121C" w:rsidRDefault="009D76A0" w:rsidP="009D76A0">
          <w:pPr>
            <w:pStyle w:val="0B16E11FD7584B9EBCD776431BB1D5E2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 here for date.</w:t>
          </w:r>
        </w:p>
      </w:docPartBody>
    </w:docPart>
    <w:docPart>
      <w:docPartPr>
        <w:name w:val="171600F07B494EB483DD4355DBAEC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BAA91-A1FC-441E-9904-1A41A0F49F19}"/>
      </w:docPartPr>
      <w:docPartBody>
        <w:p w:rsidR="0048121C" w:rsidRDefault="009D76A0" w:rsidP="009D76A0">
          <w:pPr>
            <w:pStyle w:val="171600F07B494EB483DD4355DBAEC7BE7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FA1AE3ADFEF4ED5AF840E44358B0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94BDC-B12F-4A65-A729-C96FE58D0BA5}"/>
      </w:docPartPr>
      <w:docPartBody>
        <w:p w:rsidR="0048121C" w:rsidRDefault="009D76A0" w:rsidP="009D76A0">
          <w:pPr>
            <w:pStyle w:val="4FA1AE3ADFEF4ED5AF840E44358B06F1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1A229BB75A8E4CEE848F5B7C02B2B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8162E-17C9-4F94-A4E7-DEF8E54B7FAC}"/>
      </w:docPartPr>
      <w:docPartBody>
        <w:p w:rsidR="0048121C" w:rsidRDefault="009D76A0" w:rsidP="009D76A0">
          <w:pPr>
            <w:pStyle w:val="1A229BB75A8E4CEE848F5B7C02B2B567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DB4A8F9171A34992A70B59587838F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ABC16-317D-444A-A383-80845BBECA8B}"/>
      </w:docPartPr>
      <w:docPartBody>
        <w:p w:rsidR="0048121C" w:rsidRDefault="009D76A0" w:rsidP="009D76A0">
          <w:pPr>
            <w:pStyle w:val="DB4A8F9171A34992A70B59587838FEE6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0A4ADBF9CD74BFB9926B074AA9C7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BF579-F94D-4AAB-A1BE-867E197C6641}"/>
      </w:docPartPr>
      <w:docPartBody>
        <w:p w:rsidR="0048121C" w:rsidRDefault="009D76A0" w:rsidP="009D76A0">
          <w:pPr>
            <w:pStyle w:val="60A4ADBF9CD74BFB9926B074AA9C7C09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596864F9C9C49C48518DBC995164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54587-5E38-493F-97D6-509ABDA87676}"/>
      </w:docPartPr>
      <w:docPartBody>
        <w:p w:rsidR="0048121C" w:rsidRDefault="009D76A0" w:rsidP="009D76A0">
          <w:pPr>
            <w:pStyle w:val="4596864F9C9C49C48518DBC99516472E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04F3D508092A462589B22BD6C477F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B2DAD-159E-479F-8BA4-CECF8258DEB9}"/>
      </w:docPartPr>
      <w:docPartBody>
        <w:p w:rsidR="0048121C" w:rsidRDefault="009D76A0" w:rsidP="009D76A0">
          <w:pPr>
            <w:pStyle w:val="04F3D508092A462589B22BD6C477F29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F00156C887724F4C8AD07E50B52CD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24A1C-A49D-4660-ADFA-324B84B8DBBF}"/>
      </w:docPartPr>
      <w:docPartBody>
        <w:p w:rsidR="0048121C" w:rsidRDefault="009D76A0" w:rsidP="009D76A0">
          <w:pPr>
            <w:pStyle w:val="F00156C887724F4C8AD07E50B52CDEC5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52E84907B2F4639A6C7747F986E6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76A2B-3B46-4BFE-B18C-49E8F0E47350}"/>
      </w:docPartPr>
      <w:docPartBody>
        <w:p w:rsidR="0048121C" w:rsidRDefault="009D76A0" w:rsidP="009D76A0">
          <w:pPr>
            <w:pStyle w:val="652E84907B2F4639A6C7747F986E67E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7CF8C0091FE49B682771B6B97EDD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CA1DC-A961-455B-B30C-60E3D00A180A}"/>
      </w:docPartPr>
      <w:docPartBody>
        <w:p w:rsidR="0048121C" w:rsidRDefault="009D76A0" w:rsidP="009D76A0">
          <w:pPr>
            <w:pStyle w:val="A7CF8C0091FE49B682771B6B97EDD46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 here for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 text.</w:t>
          </w:r>
        </w:p>
      </w:docPartBody>
    </w:docPart>
    <w:docPart>
      <w:docPartPr>
        <w:name w:val="96410186D79040D48AF098B624179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97B6-6C86-436D-AB8B-61FFDA35C1E0}"/>
      </w:docPartPr>
      <w:docPartBody>
        <w:p w:rsidR="0048121C" w:rsidRDefault="009D76A0" w:rsidP="009D76A0">
          <w:pPr>
            <w:pStyle w:val="96410186D79040D48AF098B624179892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8EF44EE61EC4124A5A75AF59CC6B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614DB-7634-4692-907E-1B0B7FD014F6}"/>
      </w:docPartPr>
      <w:docPartBody>
        <w:p w:rsidR="0048121C" w:rsidRDefault="009D76A0" w:rsidP="009D76A0">
          <w:pPr>
            <w:pStyle w:val="48EF44EE61EC4124A5A75AF59CC6B1EE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8581486084C4847B74F97847E38A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7507D-929F-43A4-B66D-6327CDC3EB82}"/>
      </w:docPartPr>
      <w:docPartBody>
        <w:p w:rsidR="0048121C" w:rsidRDefault="009D76A0" w:rsidP="009D76A0">
          <w:pPr>
            <w:pStyle w:val="A8581486084C4847B74F97847E38A7EB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7FE5470110AC4271B8363BD9BF4EC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CEC6B-DB77-4820-B528-153B9A15FC24}"/>
      </w:docPartPr>
      <w:docPartBody>
        <w:p w:rsidR="0048121C" w:rsidRDefault="009D76A0" w:rsidP="009D76A0">
          <w:pPr>
            <w:pStyle w:val="7FE5470110AC4271B8363BD9BF4ECDE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EEABF1B43DA4458C9F9BF0D0B96C9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79AC8-2E7F-4F6E-B4D7-45914CD65B21}"/>
      </w:docPartPr>
      <w:docPartBody>
        <w:p w:rsidR="0048121C" w:rsidRDefault="009D76A0" w:rsidP="009D76A0">
          <w:pPr>
            <w:pStyle w:val="EEABF1B43DA4458C9F9BF0D0B96C90D14"/>
          </w:pPr>
          <w:r w:rsidRPr="00C76B21">
            <w:rPr>
              <w:rStyle w:val="PlaceholderText"/>
              <w:rFonts w:ascii="Lucida Calligraphy" w:eastAsiaTheme="minorHAnsi" w:hAnsi="Lucida Calligraphy"/>
              <w:u w:val="single"/>
            </w:rPr>
            <w:t>Click here to add signature.</w:t>
          </w:r>
        </w:p>
      </w:docPartBody>
    </w:docPart>
    <w:docPart>
      <w:docPartPr>
        <w:name w:val="9AE1EC52EB16438DA094ED92D10B2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7B235-DA83-4E96-AA82-6FC0898AAA20}"/>
      </w:docPartPr>
      <w:docPartBody>
        <w:p w:rsidR="0048121C" w:rsidRDefault="009D76A0" w:rsidP="009D76A0">
          <w:pPr>
            <w:pStyle w:val="9AE1EC52EB16438DA094ED92D10B24354"/>
          </w:pPr>
          <w:r w:rsidRPr="00C76B21">
            <w:rPr>
              <w:rStyle w:val="PlaceholderText"/>
              <w:rFonts w:asciiTheme="minorHAnsi" w:eastAsiaTheme="minorHAnsi" w:hAnsiTheme="minorHAnsi" w:cstheme="minorHAnsi"/>
              <w:u w:val="single"/>
            </w:rPr>
            <w:t>Click here to enter date</w:t>
          </w:r>
          <w:r w:rsidRPr="00C76B21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665757A26C7E42028C5AEBE7B2E76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DC1BB-109A-44E8-9C4F-6C0772BEB119}"/>
      </w:docPartPr>
      <w:docPartBody>
        <w:p w:rsidR="002F2652" w:rsidRDefault="009D76A0" w:rsidP="009D76A0">
          <w:pPr>
            <w:pStyle w:val="665757A26C7E42028C5AEBE7B2E76BBF"/>
          </w:pPr>
          <w:r>
            <w:rPr>
              <w:rStyle w:val="PlaceholderText"/>
              <w:rFonts w:eastAsiaTheme="minorHAnsi"/>
              <w:u w:val="single"/>
            </w:rPr>
            <w:t>Click here to enter date.</w:t>
          </w:r>
        </w:p>
      </w:docPartBody>
    </w:docPart>
    <w:docPart>
      <w:docPartPr>
        <w:name w:val="7B870FAFFCEC4C47979F41BACD0D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CD3D6-9219-4E55-9FF5-9CBC85F882EF}"/>
      </w:docPartPr>
      <w:docPartBody>
        <w:p w:rsidR="002F2652" w:rsidRDefault="009D76A0" w:rsidP="009D76A0">
          <w:pPr>
            <w:pStyle w:val="7B870FAFFCEC4C47979F41BACD0D3543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635B"/>
    <w:rsid w:val="0019635B"/>
    <w:rsid w:val="002C2EBE"/>
    <w:rsid w:val="002F2652"/>
    <w:rsid w:val="0048121C"/>
    <w:rsid w:val="004B2240"/>
    <w:rsid w:val="00734532"/>
    <w:rsid w:val="00973A02"/>
    <w:rsid w:val="009D76A0"/>
    <w:rsid w:val="00C37956"/>
    <w:rsid w:val="00EE62B0"/>
    <w:rsid w:val="00F36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76A0"/>
    <w:rPr>
      <w:color w:val="808080"/>
    </w:rPr>
  </w:style>
  <w:style w:type="paragraph" w:customStyle="1" w:styleId="1D38310AB64A452985613E117578098E">
    <w:name w:val="1D38310AB64A452985613E117578098E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A2D68B7BFB41EAB8EA55972822956A">
    <w:name w:val="30A2D68B7BFB41EAB8EA55972822956A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A1F4657D4045C79CBF70FF955AA9A7">
    <w:name w:val="6CA1F4657D4045C79CBF70FF955AA9A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0AD8C4844A4D38B399D8081C64722B">
    <w:name w:val="480AD8C4844A4D38B399D8081C64722B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ABD8320036425DA100D0597FA9C14D">
    <w:name w:val="2FABD8320036425DA100D0597FA9C14D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BFC79FAE44044B0EF0B096C7BA00A">
    <w:name w:val="7A7BFC79FAE44044B0EF0B096C7BA00A"/>
    <w:rsid w:val="0019635B"/>
  </w:style>
  <w:style w:type="paragraph" w:customStyle="1" w:styleId="9BD0BBE66432496B95025C9EBD253D29">
    <w:name w:val="9BD0BBE66432496B95025C9EBD253D29"/>
    <w:rsid w:val="0019635B"/>
  </w:style>
  <w:style w:type="paragraph" w:customStyle="1" w:styleId="D1A0563ABD16482C9971871F78CBC1AB">
    <w:name w:val="D1A0563ABD16482C9971871F78CBC1AB"/>
    <w:rsid w:val="0019635B"/>
  </w:style>
  <w:style w:type="paragraph" w:customStyle="1" w:styleId="49B2B6BE9E1C4DB59D19C153226F0F2C">
    <w:name w:val="49B2B6BE9E1C4DB59D19C153226F0F2C"/>
    <w:rsid w:val="0019635B"/>
  </w:style>
  <w:style w:type="paragraph" w:customStyle="1" w:styleId="7D2B817335FC4629B54284E12AEA25D6">
    <w:name w:val="7D2B817335FC4629B54284E12AEA25D6"/>
    <w:rsid w:val="0019635B"/>
  </w:style>
  <w:style w:type="paragraph" w:customStyle="1" w:styleId="361B399B107D4C50BF6F629619E4B849">
    <w:name w:val="361B399B107D4C50BF6F629619E4B849"/>
    <w:rsid w:val="0019635B"/>
  </w:style>
  <w:style w:type="paragraph" w:customStyle="1" w:styleId="BDE739D796564C61AA97DD2C30BA89CB">
    <w:name w:val="BDE739D796564C61AA97DD2C30BA89CB"/>
    <w:rsid w:val="0019635B"/>
  </w:style>
  <w:style w:type="paragraph" w:customStyle="1" w:styleId="28ED5BA376A74DD2BA5541D1E0E108AC">
    <w:name w:val="28ED5BA376A74DD2BA5541D1E0E108AC"/>
    <w:rsid w:val="0019635B"/>
  </w:style>
  <w:style w:type="paragraph" w:customStyle="1" w:styleId="5C77A1DE9087410DB468AED4C285DCB3">
    <w:name w:val="5C77A1DE9087410DB468AED4C285DCB3"/>
    <w:rsid w:val="0019635B"/>
  </w:style>
  <w:style w:type="paragraph" w:customStyle="1" w:styleId="0ECC8ACCD12047BF8C219B5DCEF85EA8">
    <w:name w:val="0ECC8ACCD12047BF8C219B5DCEF85EA8"/>
    <w:rsid w:val="0019635B"/>
  </w:style>
  <w:style w:type="paragraph" w:customStyle="1" w:styleId="B34DDEC479B748498DE71E8FC47AFE4D">
    <w:name w:val="B34DDEC479B748498DE71E8FC47AFE4D"/>
    <w:rsid w:val="0019635B"/>
  </w:style>
  <w:style w:type="paragraph" w:customStyle="1" w:styleId="EDA2AA817977456E8B263D84C7DC8AF2">
    <w:name w:val="EDA2AA817977456E8B263D84C7DC8AF2"/>
    <w:rsid w:val="0019635B"/>
  </w:style>
  <w:style w:type="paragraph" w:customStyle="1" w:styleId="9BD0BBE66432496B95025C9EBD253D291">
    <w:name w:val="9BD0BBE66432496B95025C9EBD253D29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7BFC79FAE44044B0EF0B096C7BA00A1">
    <w:name w:val="7A7BFC79FAE44044B0EF0B096C7BA00A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563ABD16482C9971871F78CBC1AB1">
    <w:name w:val="D1A0563ABD16482C9971871F78CBC1AB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B2B6BE9E1C4DB59D19C153226F0F2C1">
    <w:name w:val="49B2B6BE9E1C4DB59D19C153226F0F2C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2B817335FC4629B54284E12AEA25D61">
    <w:name w:val="7D2B817335FC4629B54284E12AEA25D6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7D3681B1CB43E08B22712A5C3B32CC">
    <w:name w:val="427D3681B1CB43E08B22712A5C3B32CC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1B399B107D4C50BF6F629619E4B8491">
    <w:name w:val="361B399B107D4C50BF6F629619E4B849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4DDEC479B748498DE71E8FC47AFE4D1">
    <w:name w:val="B34DDEC479B748498DE71E8FC47AFE4D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A2AA817977456E8B263D84C7DC8AF21">
    <w:name w:val="EDA2AA817977456E8B263D84C7DC8AF2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3D1376F9ED449FB625809D04CDF906">
    <w:name w:val="BF3D1376F9ED449FB625809D04CDF906"/>
    <w:rsid w:val="0019635B"/>
  </w:style>
  <w:style w:type="paragraph" w:customStyle="1" w:styleId="BAD4B07652844F5887443EF1F34B137F">
    <w:name w:val="BAD4B07652844F5887443EF1F34B137F"/>
    <w:rsid w:val="0019635B"/>
  </w:style>
  <w:style w:type="paragraph" w:customStyle="1" w:styleId="B0FE469308CA4C67BE641E631AE3EF29">
    <w:name w:val="B0FE469308CA4C67BE641E631AE3EF29"/>
    <w:rsid w:val="0019635B"/>
  </w:style>
  <w:style w:type="paragraph" w:customStyle="1" w:styleId="CEA112C150464BAEAE62EDE671942566">
    <w:name w:val="CEA112C150464BAEAE62EDE671942566"/>
    <w:rsid w:val="0019635B"/>
  </w:style>
  <w:style w:type="paragraph" w:customStyle="1" w:styleId="F416C0002751406FA766A433D4104B9C">
    <w:name w:val="F416C0002751406FA766A433D4104B9C"/>
    <w:rsid w:val="0019635B"/>
  </w:style>
  <w:style w:type="paragraph" w:customStyle="1" w:styleId="23987BE858974182B9866FB6D7F98AAD">
    <w:name w:val="23987BE858974182B9866FB6D7F98AAD"/>
    <w:rsid w:val="0019635B"/>
  </w:style>
  <w:style w:type="paragraph" w:customStyle="1" w:styleId="8EAB30F5A54B4C439FE3DDE16E90F739">
    <w:name w:val="8EAB30F5A54B4C439FE3DDE16E90F739"/>
    <w:rsid w:val="0019635B"/>
  </w:style>
  <w:style w:type="paragraph" w:customStyle="1" w:styleId="712F182F5DFB438DA70B8450F8A214DF">
    <w:name w:val="712F182F5DFB438DA70B8450F8A214DF"/>
    <w:rsid w:val="0019635B"/>
  </w:style>
  <w:style w:type="paragraph" w:customStyle="1" w:styleId="23DB26851E634435A50369700F0B1278">
    <w:name w:val="23DB26851E634435A50369700F0B1278"/>
    <w:rsid w:val="0019635B"/>
  </w:style>
  <w:style w:type="paragraph" w:customStyle="1" w:styleId="479A94199228489AB8E7426FDC377A19">
    <w:name w:val="479A94199228489AB8E7426FDC377A19"/>
    <w:rsid w:val="0019635B"/>
  </w:style>
  <w:style w:type="paragraph" w:customStyle="1" w:styleId="4042C7E999484FB4BD6547F39C0C2377">
    <w:name w:val="4042C7E999484FB4BD6547F39C0C2377"/>
    <w:rsid w:val="0019635B"/>
  </w:style>
  <w:style w:type="paragraph" w:customStyle="1" w:styleId="649149D2361840CEA5508DC8AA98BCC8">
    <w:name w:val="649149D2361840CEA5508DC8AA98BCC8"/>
    <w:rsid w:val="0019635B"/>
  </w:style>
  <w:style w:type="paragraph" w:customStyle="1" w:styleId="E6D94C99B63146C69477713542F78165">
    <w:name w:val="E6D94C99B63146C69477713542F78165"/>
    <w:rsid w:val="0019635B"/>
  </w:style>
  <w:style w:type="paragraph" w:customStyle="1" w:styleId="3A47996522784F9993AB315AA1493712">
    <w:name w:val="3A47996522784F9993AB315AA1493712"/>
    <w:rsid w:val="0019635B"/>
  </w:style>
  <w:style w:type="paragraph" w:customStyle="1" w:styleId="4CC3F43D6EC545B7BEB1C7AC24E6E37A">
    <w:name w:val="4CC3F43D6EC545B7BEB1C7AC24E6E37A"/>
    <w:rsid w:val="0019635B"/>
  </w:style>
  <w:style w:type="paragraph" w:customStyle="1" w:styleId="1FFD05BE4EE846A88C03A7F02815AC09">
    <w:name w:val="1FFD05BE4EE846A88C03A7F02815AC09"/>
    <w:rsid w:val="0019635B"/>
  </w:style>
  <w:style w:type="paragraph" w:customStyle="1" w:styleId="86E7A984EA1E4848B94E109391A9FD4F">
    <w:name w:val="86E7A984EA1E4848B94E109391A9FD4F"/>
    <w:rsid w:val="0019635B"/>
  </w:style>
  <w:style w:type="paragraph" w:customStyle="1" w:styleId="34BC4BB4AEBF4997B5DA59AE614E8349">
    <w:name w:val="34BC4BB4AEBF4997B5DA59AE614E8349"/>
    <w:rsid w:val="0019635B"/>
  </w:style>
  <w:style w:type="paragraph" w:customStyle="1" w:styleId="FB8EC4F033994695B829BC0DFA85E271">
    <w:name w:val="FB8EC4F033994695B829BC0DFA85E271"/>
    <w:rsid w:val="0019635B"/>
  </w:style>
  <w:style w:type="paragraph" w:customStyle="1" w:styleId="216FF6497223422CB525D13F6D306F6F">
    <w:name w:val="216FF6497223422CB525D13F6D306F6F"/>
    <w:rsid w:val="0019635B"/>
  </w:style>
  <w:style w:type="paragraph" w:customStyle="1" w:styleId="AE34E7D45E1E462ABA5C6B588C8F645D">
    <w:name w:val="AE34E7D45E1E462ABA5C6B588C8F645D"/>
    <w:rsid w:val="0019635B"/>
  </w:style>
  <w:style w:type="paragraph" w:customStyle="1" w:styleId="E3633276F5654BF99B99AA55318C704A">
    <w:name w:val="E3633276F5654BF99B99AA55318C704A"/>
    <w:rsid w:val="0019635B"/>
  </w:style>
  <w:style w:type="paragraph" w:customStyle="1" w:styleId="516C47C5375044C3B472ECD16C7FE43C">
    <w:name w:val="516C47C5375044C3B472ECD16C7FE43C"/>
    <w:rsid w:val="0019635B"/>
  </w:style>
  <w:style w:type="paragraph" w:customStyle="1" w:styleId="4FEC624D24514F66B0C10D5F4C169DA1">
    <w:name w:val="4FEC624D24514F66B0C10D5F4C169DA1"/>
    <w:rsid w:val="0019635B"/>
  </w:style>
  <w:style w:type="paragraph" w:customStyle="1" w:styleId="D5419AFF4BCF438497C1458B00D68772">
    <w:name w:val="D5419AFF4BCF438497C1458B00D68772"/>
    <w:rsid w:val="0019635B"/>
  </w:style>
  <w:style w:type="paragraph" w:customStyle="1" w:styleId="6B48178EF93D4A13A3D28176FCF12A18">
    <w:name w:val="6B48178EF93D4A13A3D28176FCF12A18"/>
    <w:rsid w:val="0019635B"/>
  </w:style>
  <w:style w:type="paragraph" w:customStyle="1" w:styleId="2C149ABD3EAB49A7A5287CF07A82F8BB">
    <w:name w:val="2C149ABD3EAB49A7A5287CF07A82F8BB"/>
    <w:rsid w:val="0019635B"/>
  </w:style>
  <w:style w:type="paragraph" w:customStyle="1" w:styleId="FD347BEDB65D43978FA5CAA1C9C3640B">
    <w:name w:val="FD347BEDB65D43978FA5CAA1C9C3640B"/>
    <w:rsid w:val="0019635B"/>
  </w:style>
  <w:style w:type="paragraph" w:customStyle="1" w:styleId="4285954C38624C96A76A329329C48607">
    <w:name w:val="4285954C38624C96A76A329329C48607"/>
    <w:rsid w:val="0019635B"/>
  </w:style>
  <w:style w:type="paragraph" w:customStyle="1" w:styleId="0E7117E9272A41E599E2649FE4B92E5C">
    <w:name w:val="0E7117E9272A41E599E2649FE4B92E5C"/>
    <w:rsid w:val="0019635B"/>
  </w:style>
  <w:style w:type="paragraph" w:customStyle="1" w:styleId="B32AD06B585A4A3ABCC883F70ED6095F">
    <w:name w:val="B32AD06B585A4A3ABCC883F70ED6095F"/>
    <w:rsid w:val="0019635B"/>
  </w:style>
  <w:style w:type="paragraph" w:customStyle="1" w:styleId="9AC30CF933D44F50A4AF987BC8307977">
    <w:name w:val="9AC30CF933D44F50A4AF987BC8307977"/>
    <w:rsid w:val="0019635B"/>
  </w:style>
  <w:style w:type="paragraph" w:customStyle="1" w:styleId="42EADAAEC731417AAEF6F25C3CE70057">
    <w:name w:val="42EADAAEC731417AAEF6F25C3CE70057"/>
    <w:rsid w:val="0019635B"/>
  </w:style>
  <w:style w:type="paragraph" w:customStyle="1" w:styleId="7510388BB8F94ADEB6E358157699696E">
    <w:name w:val="7510388BB8F94ADEB6E358157699696E"/>
    <w:rsid w:val="0019635B"/>
  </w:style>
  <w:style w:type="paragraph" w:customStyle="1" w:styleId="7ABDE678AE994795BC3D024243BB5E23">
    <w:name w:val="7ABDE678AE994795BC3D024243BB5E23"/>
    <w:rsid w:val="0019635B"/>
  </w:style>
  <w:style w:type="paragraph" w:customStyle="1" w:styleId="E0483F8481984087A18CE92BCC3CF0DF">
    <w:name w:val="E0483F8481984087A18CE92BCC3CF0DF"/>
    <w:rsid w:val="0019635B"/>
  </w:style>
  <w:style w:type="paragraph" w:customStyle="1" w:styleId="8D3CD01BB17747B480C3E466F1A587BA">
    <w:name w:val="8D3CD01BB17747B480C3E466F1A587BA"/>
    <w:rsid w:val="0019635B"/>
  </w:style>
  <w:style w:type="paragraph" w:customStyle="1" w:styleId="D72B76E744024AFDB32DA4470FD55F8B">
    <w:name w:val="D72B76E744024AFDB32DA4470FD55F8B"/>
    <w:rsid w:val="0019635B"/>
  </w:style>
  <w:style w:type="paragraph" w:customStyle="1" w:styleId="C84260901D3C470181CDF362BF9C509D">
    <w:name w:val="C84260901D3C470181CDF362BF9C509D"/>
    <w:rsid w:val="0019635B"/>
  </w:style>
  <w:style w:type="paragraph" w:customStyle="1" w:styleId="04C9A0BBDBC641D2B7B811499FAB2098">
    <w:name w:val="04C9A0BBDBC641D2B7B811499FAB2098"/>
    <w:rsid w:val="0019635B"/>
  </w:style>
  <w:style w:type="paragraph" w:customStyle="1" w:styleId="9DD0DE030E6B440288CE3941238EB204">
    <w:name w:val="9DD0DE030E6B440288CE3941238EB204"/>
    <w:rsid w:val="0019635B"/>
  </w:style>
  <w:style w:type="paragraph" w:customStyle="1" w:styleId="AEDC014DB7F142A9BD850B7F9737F1DE">
    <w:name w:val="AEDC014DB7F142A9BD850B7F9737F1DE"/>
    <w:rsid w:val="0019635B"/>
  </w:style>
  <w:style w:type="paragraph" w:customStyle="1" w:styleId="B6E94975DCED4F56BB60D26719B414B6">
    <w:name w:val="B6E94975DCED4F56BB60D26719B414B6"/>
    <w:rsid w:val="0019635B"/>
  </w:style>
  <w:style w:type="paragraph" w:customStyle="1" w:styleId="DD7EC5A9049947FA90E0E46B37548DDF">
    <w:name w:val="DD7EC5A9049947FA90E0E46B37548DDF"/>
    <w:rsid w:val="0019635B"/>
  </w:style>
  <w:style w:type="paragraph" w:customStyle="1" w:styleId="2EA70FA03C9846E1A1CB64F8B197893A">
    <w:name w:val="2EA70FA03C9846E1A1CB64F8B197893A"/>
    <w:rsid w:val="0019635B"/>
  </w:style>
  <w:style w:type="paragraph" w:customStyle="1" w:styleId="4216F1C49A3A4A1797FA742E00B13519">
    <w:name w:val="4216F1C49A3A4A1797FA742E00B13519"/>
    <w:rsid w:val="0019635B"/>
  </w:style>
  <w:style w:type="paragraph" w:customStyle="1" w:styleId="6923448328894B94A740BF85FE031108">
    <w:name w:val="6923448328894B94A740BF85FE031108"/>
    <w:rsid w:val="0019635B"/>
  </w:style>
  <w:style w:type="paragraph" w:customStyle="1" w:styleId="152AE8A0C5894CE99B3DBB547E02B8D0">
    <w:name w:val="152AE8A0C5894CE99B3DBB547E02B8D0"/>
    <w:rsid w:val="0019635B"/>
  </w:style>
  <w:style w:type="paragraph" w:customStyle="1" w:styleId="CAE2B65F7A41427598145B0EDCB64076">
    <w:name w:val="CAE2B65F7A41427598145B0EDCB64076"/>
    <w:rsid w:val="0019635B"/>
  </w:style>
  <w:style w:type="paragraph" w:customStyle="1" w:styleId="2B1C605E7A734B12950F74F236FB4DAF">
    <w:name w:val="2B1C605E7A734B12950F74F236FB4DAF"/>
    <w:rsid w:val="0019635B"/>
  </w:style>
  <w:style w:type="paragraph" w:customStyle="1" w:styleId="224A2C211612429EAFF4DE7FB4F90912">
    <w:name w:val="224A2C211612429EAFF4DE7FB4F90912"/>
    <w:rsid w:val="0019635B"/>
  </w:style>
  <w:style w:type="paragraph" w:customStyle="1" w:styleId="59918BEBB3FF4A72AC4802D14862E8B8">
    <w:name w:val="59918BEBB3FF4A72AC4802D14862E8B8"/>
    <w:rsid w:val="0019635B"/>
  </w:style>
  <w:style w:type="paragraph" w:customStyle="1" w:styleId="E78F28BB08434B6EBA27A770DAFDEA5E">
    <w:name w:val="E78F28BB08434B6EBA27A770DAFDEA5E"/>
    <w:rsid w:val="0019635B"/>
  </w:style>
  <w:style w:type="paragraph" w:customStyle="1" w:styleId="C3B97F862D9B4468AFE18CC03ED3D7E0">
    <w:name w:val="C3B97F862D9B4468AFE18CC03ED3D7E0"/>
    <w:rsid w:val="0019635B"/>
  </w:style>
  <w:style w:type="paragraph" w:customStyle="1" w:styleId="709FB6C90DE24D009A3BE1AAD5151BBE">
    <w:name w:val="709FB6C90DE24D009A3BE1AAD5151BBE"/>
    <w:rsid w:val="0019635B"/>
  </w:style>
  <w:style w:type="paragraph" w:customStyle="1" w:styleId="89AC0F3FA6E7457BAB5E2BAAECA1AE07">
    <w:name w:val="89AC0F3FA6E7457BAB5E2BAAECA1AE07"/>
    <w:rsid w:val="0019635B"/>
  </w:style>
  <w:style w:type="paragraph" w:customStyle="1" w:styleId="C651EF21124F490E8904F916334A90BF">
    <w:name w:val="C651EF21124F490E8904F916334A90BF"/>
    <w:rsid w:val="0019635B"/>
  </w:style>
  <w:style w:type="paragraph" w:customStyle="1" w:styleId="4707E679CDAF4ABEB24904FAFEC1F65C">
    <w:name w:val="4707E679CDAF4ABEB24904FAFEC1F65C"/>
    <w:rsid w:val="0019635B"/>
  </w:style>
  <w:style w:type="paragraph" w:customStyle="1" w:styleId="0B16E11FD7584B9EBCD776431BB1D5E2">
    <w:name w:val="0B16E11FD7584B9EBCD776431BB1D5E2"/>
    <w:rsid w:val="0019635B"/>
  </w:style>
  <w:style w:type="paragraph" w:customStyle="1" w:styleId="7ABDE678AE994795BC3D024243BB5E231">
    <w:name w:val="7ABDE678AE994795BC3D024243BB5E23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483F8481984087A18CE92BCC3CF0DF1">
    <w:name w:val="E0483F8481984087A18CE92BCC3CF0DF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3CD01BB17747B480C3E466F1A587BA1">
    <w:name w:val="8D3CD01BB17747B480C3E466F1A587BA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B76E744024AFDB32DA4470FD55F8B1">
    <w:name w:val="D72B76E744024AFDB32DA4470FD55F8B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4260901D3C470181CDF362BF9C509D1">
    <w:name w:val="C84260901D3C470181CDF362BF9C509D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C9A0BBDBC641D2B7B811499FAB20981">
    <w:name w:val="04C9A0BBDBC641D2B7B811499FAB2098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D0DE030E6B440288CE3941238EB2041">
    <w:name w:val="9DD0DE030E6B440288CE3941238EB204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C014DB7F142A9BD850B7F9737F1DE1">
    <w:name w:val="AEDC014DB7F142A9BD850B7F9737F1DE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E94975DCED4F56BB60D26719B414B61">
    <w:name w:val="B6E94975DCED4F56BB60D26719B414B6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7EC5A9049947FA90E0E46B37548DDF1">
    <w:name w:val="DD7EC5A9049947FA90E0E46B37548DDF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70FA03C9846E1A1CB64F8B197893A1">
    <w:name w:val="2EA70FA03C9846E1A1CB64F8B197893A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16F1C49A3A4A1797FA742E00B135191">
    <w:name w:val="4216F1C49A3A4A1797FA742E00B13519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23448328894B94A740BF85FE0311081">
    <w:name w:val="6923448328894B94A740BF85FE031108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2AE8A0C5894CE99B3DBB547E02B8D01">
    <w:name w:val="152AE8A0C5894CE99B3DBB547E02B8D0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2B65F7A41427598145B0EDCB640761">
    <w:name w:val="CAE2B65F7A41427598145B0EDCB64076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1C605E7A734B12950F74F236FB4DAF1">
    <w:name w:val="2B1C605E7A734B12950F74F236FB4DAF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4A2C211612429EAFF4DE7FB4F909121">
    <w:name w:val="224A2C211612429EAFF4DE7FB4F90912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918BEBB3FF4A72AC4802D14862E8B81">
    <w:name w:val="59918BEBB3FF4A72AC4802D14862E8B8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8F28BB08434B6EBA27A770DAFDEA5E1">
    <w:name w:val="E78F28BB08434B6EBA27A770DAFDEA5E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B97F862D9B4468AFE18CC03ED3D7E01">
    <w:name w:val="C3B97F862D9B4468AFE18CC03ED3D7E0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9FB6C90DE24D009A3BE1AAD5151BBE1">
    <w:name w:val="709FB6C90DE24D009A3BE1AAD5151BBE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AC0F3FA6E7457BAB5E2BAAECA1AE071">
    <w:name w:val="89AC0F3FA6E7457BAB5E2BAAECA1AE07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51EF21124F490E8904F916334A90BF1">
    <w:name w:val="C651EF21124F490E8904F916334A90BF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07E679CDAF4ABEB24904FAFEC1F65C1">
    <w:name w:val="4707E679CDAF4ABEB24904FAFEC1F65C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16E11FD7584B9EBCD776431BB1D5E21">
    <w:name w:val="0B16E11FD7584B9EBCD776431BB1D5E2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5C7EC30E4E14529A833E588588A6F8C">
    <w:name w:val="05C7EC30E4E14529A833E588588A6F8C"/>
    <w:rsid w:val="0019635B"/>
  </w:style>
  <w:style w:type="paragraph" w:customStyle="1" w:styleId="D28662B8A864475E8EB4142891147661">
    <w:name w:val="D28662B8A864475E8EB4142891147661"/>
    <w:rsid w:val="0019635B"/>
  </w:style>
  <w:style w:type="paragraph" w:customStyle="1" w:styleId="5B6787B8EBE549D38B8978FE5FFFF224">
    <w:name w:val="5B6787B8EBE549D38B8978FE5FFFF224"/>
    <w:rsid w:val="0019635B"/>
  </w:style>
  <w:style w:type="paragraph" w:customStyle="1" w:styleId="57C703D953D7473DB19590CF43D6A6BF">
    <w:name w:val="57C703D953D7473DB19590CF43D6A6BF"/>
    <w:rsid w:val="0019635B"/>
  </w:style>
  <w:style w:type="paragraph" w:customStyle="1" w:styleId="48E85F307FE84AD0B87EE4461154A143">
    <w:name w:val="48E85F307FE84AD0B87EE4461154A143"/>
    <w:rsid w:val="0019635B"/>
  </w:style>
  <w:style w:type="paragraph" w:customStyle="1" w:styleId="787B4B394A96498AB33010F265FDA4FB">
    <w:name w:val="787B4B394A96498AB33010F265FDA4FB"/>
    <w:rsid w:val="0019635B"/>
  </w:style>
  <w:style w:type="paragraph" w:customStyle="1" w:styleId="0C0BA9865F0C4F8CB5F68849F74BD305">
    <w:name w:val="0C0BA9865F0C4F8CB5F68849F74BD305"/>
    <w:rsid w:val="0019635B"/>
  </w:style>
  <w:style w:type="paragraph" w:customStyle="1" w:styleId="2AF76CEB33C64858B35A499BB5B66542">
    <w:name w:val="2AF76CEB33C64858B35A499BB5B66542"/>
    <w:rsid w:val="0019635B"/>
  </w:style>
  <w:style w:type="paragraph" w:customStyle="1" w:styleId="105A540763CE4BA38913CE21461194F4">
    <w:name w:val="105A540763CE4BA38913CE21461194F4"/>
    <w:rsid w:val="0019635B"/>
  </w:style>
  <w:style w:type="paragraph" w:customStyle="1" w:styleId="65778D8B3E9643BA97A19E3ABEBD8B6D">
    <w:name w:val="65778D8B3E9643BA97A19E3ABEBD8B6D"/>
    <w:rsid w:val="0019635B"/>
  </w:style>
  <w:style w:type="paragraph" w:customStyle="1" w:styleId="E16D5370024646D092184F3AC82DD71F">
    <w:name w:val="E16D5370024646D092184F3AC82DD71F"/>
    <w:rsid w:val="0019635B"/>
  </w:style>
  <w:style w:type="paragraph" w:customStyle="1" w:styleId="41F7390678A340FD9961F7D1AFB02BCF">
    <w:name w:val="41F7390678A340FD9961F7D1AFB02BCF"/>
    <w:rsid w:val="0019635B"/>
  </w:style>
  <w:style w:type="paragraph" w:customStyle="1" w:styleId="0E0A249F94604447B3CDC60B374EBA06">
    <w:name w:val="0E0A249F94604447B3CDC60B374EBA06"/>
    <w:rsid w:val="0019635B"/>
  </w:style>
  <w:style w:type="paragraph" w:customStyle="1" w:styleId="A08F59C95A644B17BA06BAAE3DD5A5E3">
    <w:name w:val="A08F59C95A644B17BA06BAAE3DD5A5E3"/>
    <w:rsid w:val="0019635B"/>
  </w:style>
  <w:style w:type="paragraph" w:customStyle="1" w:styleId="BE51C3B93D1649148498FCC46C5516EA">
    <w:name w:val="BE51C3B93D1649148498FCC46C5516EA"/>
    <w:rsid w:val="0019635B"/>
  </w:style>
  <w:style w:type="paragraph" w:customStyle="1" w:styleId="3D0B626206534AD488AC7460044F1805">
    <w:name w:val="3D0B626206534AD488AC7460044F1805"/>
    <w:rsid w:val="0019635B"/>
  </w:style>
  <w:style w:type="paragraph" w:customStyle="1" w:styleId="8E656D0D4CC34EE686EB3ACCB2A4A159">
    <w:name w:val="8E656D0D4CC34EE686EB3ACCB2A4A159"/>
    <w:rsid w:val="0019635B"/>
  </w:style>
  <w:style w:type="paragraph" w:customStyle="1" w:styleId="DB2AABDE69864F41AFD0FAF204A72E47">
    <w:name w:val="DB2AABDE69864F41AFD0FAF204A72E47"/>
    <w:rsid w:val="0019635B"/>
  </w:style>
  <w:style w:type="paragraph" w:customStyle="1" w:styleId="58CD2A2734554D1D9296B9CA3FCF8960">
    <w:name w:val="58CD2A2734554D1D9296B9CA3FCF8960"/>
    <w:rsid w:val="0019635B"/>
  </w:style>
  <w:style w:type="paragraph" w:customStyle="1" w:styleId="7648D9F1308445C597D04E9BD0DEEB5F">
    <w:name w:val="7648D9F1308445C597D04E9BD0DEEB5F"/>
    <w:rsid w:val="0019635B"/>
  </w:style>
  <w:style w:type="paragraph" w:customStyle="1" w:styleId="77E0A7577C4448ADA99F18613A1E6E28">
    <w:name w:val="77E0A7577C4448ADA99F18613A1E6E28"/>
    <w:rsid w:val="0019635B"/>
  </w:style>
  <w:style w:type="paragraph" w:customStyle="1" w:styleId="5FAAE46D3DA44D8E8B3FB61CBD2C51AF">
    <w:name w:val="5FAAE46D3DA44D8E8B3FB61CBD2C51AF"/>
    <w:rsid w:val="0019635B"/>
  </w:style>
  <w:style w:type="paragraph" w:customStyle="1" w:styleId="5266EB0121AD47628472CCFA4FF83226">
    <w:name w:val="5266EB0121AD47628472CCFA4FF83226"/>
    <w:rsid w:val="0019635B"/>
  </w:style>
  <w:style w:type="paragraph" w:customStyle="1" w:styleId="2A3133AC6B8C47DFADF81B7FE37BEECD">
    <w:name w:val="2A3133AC6B8C47DFADF81B7FE37BEECD"/>
    <w:rsid w:val="0019635B"/>
  </w:style>
  <w:style w:type="paragraph" w:customStyle="1" w:styleId="DA7B16A3F4254B02BBB4EFADB85F6E2E">
    <w:name w:val="DA7B16A3F4254B02BBB4EFADB85F6E2E"/>
    <w:rsid w:val="0019635B"/>
  </w:style>
  <w:style w:type="paragraph" w:customStyle="1" w:styleId="171600F07B494EB483DD4355DBAEC7BE">
    <w:name w:val="171600F07B494EB483DD4355DBAEC7BE"/>
    <w:rsid w:val="0019635B"/>
  </w:style>
  <w:style w:type="paragraph" w:customStyle="1" w:styleId="7ABDE678AE994795BC3D024243BB5E232">
    <w:name w:val="7ABDE678AE994795BC3D024243BB5E23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483F8481984087A18CE92BCC3CF0DF2">
    <w:name w:val="E0483F8481984087A18CE92BCC3CF0DF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3CD01BB17747B480C3E466F1A587BA2">
    <w:name w:val="8D3CD01BB17747B480C3E466F1A587BA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B76E744024AFDB32DA4470FD55F8B2">
    <w:name w:val="D72B76E744024AFDB32DA4470FD55F8B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4260901D3C470181CDF362BF9C509D2">
    <w:name w:val="C84260901D3C470181CDF362BF9C509D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C9A0BBDBC641D2B7B811499FAB20982">
    <w:name w:val="04C9A0BBDBC641D2B7B811499FAB2098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D0DE030E6B440288CE3941238EB2042">
    <w:name w:val="9DD0DE030E6B440288CE3941238EB204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C014DB7F142A9BD850B7F9737F1DE2">
    <w:name w:val="AEDC014DB7F142A9BD850B7F9737F1DE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E94975DCED4F56BB60D26719B414B62">
    <w:name w:val="B6E94975DCED4F56BB60D26719B414B6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7EC5A9049947FA90E0E46B37548DDF2">
    <w:name w:val="DD7EC5A9049947FA90E0E46B37548DDF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70FA03C9846E1A1CB64F8B197893A2">
    <w:name w:val="2EA70FA03C9846E1A1CB64F8B197893A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16F1C49A3A4A1797FA742E00B135192">
    <w:name w:val="4216F1C49A3A4A1797FA742E00B13519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23448328894B94A740BF85FE0311082">
    <w:name w:val="6923448328894B94A740BF85FE031108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2AE8A0C5894CE99B3DBB547E02B8D02">
    <w:name w:val="152AE8A0C5894CE99B3DBB547E02B8D0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2B65F7A41427598145B0EDCB640762">
    <w:name w:val="CAE2B65F7A41427598145B0EDCB64076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1C605E7A734B12950F74F236FB4DAF2">
    <w:name w:val="2B1C605E7A734B12950F74F236FB4DAF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4A2C211612429EAFF4DE7FB4F909122">
    <w:name w:val="224A2C211612429EAFF4DE7FB4F90912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918BEBB3FF4A72AC4802D14862E8B82">
    <w:name w:val="59918BEBB3FF4A72AC4802D14862E8B8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8F28BB08434B6EBA27A770DAFDEA5E2">
    <w:name w:val="E78F28BB08434B6EBA27A770DAFDEA5E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B97F862D9B4468AFE18CC03ED3D7E02">
    <w:name w:val="C3B97F862D9B4468AFE18CC03ED3D7E0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9FB6C90DE24D009A3BE1AAD5151BBE2">
    <w:name w:val="709FB6C90DE24D009A3BE1AAD5151BBE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AC0F3FA6E7457BAB5E2BAAECA1AE072">
    <w:name w:val="89AC0F3FA6E7457BAB5E2BAAECA1AE07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51EF21124F490E8904F916334A90BF2">
    <w:name w:val="C651EF21124F490E8904F916334A90BF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07E679CDAF4ABEB24904FAFEC1F65C2">
    <w:name w:val="4707E679CDAF4ABEB24904FAFEC1F65C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16E11FD7584B9EBCD776431BB1D5E22">
    <w:name w:val="0B16E11FD7584B9EBCD776431BB1D5E2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1600F07B494EB483DD4355DBAEC7BE1">
    <w:name w:val="171600F07B494EB483DD4355DBAEC7BE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1AE3ADFEF4ED5AF840E44358B06F1">
    <w:name w:val="4FA1AE3ADFEF4ED5AF840E44358B06F1"/>
    <w:rsid w:val="0019635B"/>
  </w:style>
  <w:style w:type="paragraph" w:customStyle="1" w:styleId="1A229BB75A8E4CEE848F5B7C02B2B567">
    <w:name w:val="1A229BB75A8E4CEE848F5B7C02B2B567"/>
    <w:rsid w:val="0019635B"/>
  </w:style>
  <w:style w:type="paragraph" w:customStyle="1" w:styleId="DB4A8F9171A34992A70B59587838FEE6">
    <w:name w:val="DB4A8F9171A34992A70B59587838FEE6"/>
    <w:rsid w:val="0019635B"/>
  </w:style>
  <w:style w:type="paragraph" w:customStyle="1" w:styleId="60A4ADBF9CD74BFB9926B074AA9C7C09">
    <w:name w:val="60A4ADBF9CD74BFB9926B074AA9C7C09"/>
    <w:rsid w:val="0019635B"/>
  </w:style>
  <w:style w:type="paragraph" w:customStyle="1" w:styleId="4596864F9C9C49C48518DBC99516472E">
    <w:name w:val="4596864F9C9C49C48518DBC99516472E"/>
    <w:rsid w:val="0019635B"/>
  </w:style>
  <w:style w:type="paragraph" w:customStyle="1" w:styleId="7ABDE678AE994795BC3D024243BB5E233">
    <w:name w:val="7ABDE678AE994795BC3D024243BB5E23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483F8481984087A18CE92BCC3CF0DF3">
    <w:name w:val="E0483F8481984087A18CE92BCC3CF0DF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3CD01BB17747B480C3E466F1A587BA3">
    <w:name w:val="8D3CD01BB17747B480C3E466F1A587BA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B76E744024AFDB32DA4470FD55F8B3">
    <w:name w:val="D72B76E744024AFDB32DA4470FD55F8B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4260901D3C470181CDF362BF9C509D3">
    <w:name w:val="C84260901D3C470181CDF362BF9C509D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C9A0BBDBC641D2B7B811499FAB20983">
    <w:name w:val="04C9A0BBDBC641D2B7B811499FAB2098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D0DE030E6B440288CE3941238EB2043">
    <w:name w:val="9DD0DE030E6B440288CE3941238EB204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C014DB7F142A9BD850B7F9737F1DE3">
    <w:name w:val="AEDC014DB7F142A9BD850B7F9737F1DE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E94975DCED4F56BB60D26719B414B63">
    <w:name w:val="B6E94975DCED4F56BB60D26719B414B6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7EC5A9049947FA90E0E46B37548DDF3">
    <w:name w:val="DD7EC5A9049947FA90E0E46B37548DDF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70FA03C9846E1A1CB64F8B197893A3">
    <w:name w:val="2EA70FA03C9846E1A1CB64F8B197893A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16F1C49A3A4A1797FA742E00B135193">
    <w:name w:val="4216F1C49A3A4A1797FA742E00B13519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23448328894B94A740BF85FE0311083">
    <w:name w:val="6923448328894B94A740BF85FE031108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2AE8A0C5894CE99B3DBB547E02B8D03">
    <w:name w:val="152AE8A0C5894CE99B3DBB547E02B8D0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2B65F7A41427598145B0EDCB640763">
    <w:name w:val="CAE2B65F7A41427598145B0EDCB64076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1C605E7A734B12950F74F236FB4DAF3">
    <w:name w:val="2B1C605E7A734B12950F74F236FB4DAF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4A2C211612429EAFF4DE7FB4F909123">
    <w:name w:val="224A2C211612429EAFF4DE7FB4F90912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918BEBB3FF4A72AC4802D14862E8B83">
    <w:name w:val="59918BEBB3FF4A72AC4802D14862E8B8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8F28BB08434B6EBA27A770DAFDEA5E3">
    <w:name w:val="E78F28BB08434B6EBA27A770DAFDEA5E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B97F862D9B4468AFE18CC03ED3D7E03">
    <w:name w:val="C3B97F862D9B4468AFE18CC03ED3D7E0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9FB6C90DE24D009A3BE1AAD5151BBE3">
    <w:name w:val="709FB6C90DE24D009A3BE1AAD5151BBE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AC0F3FA6E7457BAB5E2BAAECA1AE073">
    <w:name w:val="89AC0F3FA6E7457BAB5E2BAAECA1AE07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51EF21124F490E8904F916334A90BF3">
    <w:name w:val="C651EF21124F490E8904F916334A90BF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07E679CDAF4ABEB24904FAFEC1F65C3">
    <w:name w:val="4707E679CDAF4ABEB24904FAFEC1F65C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16E11FD7584B9EBCD776431BB1D5E23">
    <w:name w:val="0B16E11FD7584B9EBCD776431BB1D5E2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1600F07B494EB483DD4355DBAEC7BE2">
    <w:name w:val="171600F07B494EB483DD4355DBAEC7BE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1AE3ADFEF4ED5AF840E44358B06F11">
    <w:name w:val="4FA1AE3ADFEF4ED5AF840E44358B06F1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1">
    <w:name w:val="1A229BB75A8E4CEE848F5B7C02B2B567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1">
    <w:name w:val="DB4A8F9171A34992A70B59587838FEE6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1">
    <w:name w:val="60A4ADBF9CD74BFB9926B074AA9C7C09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1">
    <w:name w:val="4596864F9C9C49C48518DBC99516472E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90CD2C8F5E4C1787793428B83B5605">
    <w:name w:val="F890CD2C8F5E4C1787793428B83B5605"/>
    <w:rsid w:val="0019635B"/>
  </w:style>
  <w:style w:type="paragraph" w:customStyle="1" w:styleId="7633306390F24B1085057141B8FBDE89">
    <w:name w:val="7633306390F24B1085057141B8FBDE89"/>
    <w:rsid w:val="0019635B"/>
  </w:style>
  <w:style w:type="paragraph" w:customStyle="1" w:styleId="04F3D508092A462589B22BD6C477F29D">
    <w:name w:val="04F3D508092A462589B22BD6C477F29D"/>
    <w:rsid w:val="0019635B"/>
  </w:style>
  <w:style w:type="paragraph" w:customStyle="1" w:styleId="F00156C887724F4C8AD07E50B52CDEC5">
    <w:name w:val="F00156C887724F4C8AD07E50B52CDEC5"/>
    <w:rsid w:val="0019635B"/>
  </w:style>
  <w:style w:type="paragraph" w:customStyle="1" w:styleId="652E84907B2F4639A6C7747F986E67ED">
    <w:name w:val="652E84907B2F4639A6C7747F986E67ED"/>
    <w:rsid w:val="0019635B"/>
  </w:style>
  <w:style w:type="paragraph" w:customStyle="1" w:styleId="A7CF8C0091FE49B682771B6B97EDD460">
    <w:name w:val="A7CF8C0091FE49B682771B6B97EDD460"/>
    <w:rsid w:val="0019635B"/>
  </w:style>
  <w:style w:type="paragraph" w:customStyle="1" w:styleId="96410186D79040D48AF098B624179892">
    <w:name w:val="96410186D79040D48AF098B624179892"/>
    <w:rsid w:val="0019635B"/>
  </w:style>
  <w:style w:type="paragraph" w:customStyle="1" w:styleId="48EF44EE61EC4124A5A75AF59CC6B1EE">
    <w:name w:val="48EF44EE61EC4124A5A75AF59CC6B1EE"/>
    <w:rsid w:val="0019635B"/>
  </w:style>
  <w:style w:type="paragraph" w:customStyle="1" w:styleId="A8581486084C4847B74F97847E38A7EB">
    <w:name w:val="A8581486084C4847B74F97847E38A7EB"/>
    <w:rsid w:val="0019635B"/>
  </w:style>
  <w:style w:type="paragraph" w:customStyle="1" w:styleId="7FE5470110AC4271B8363BD9BF4ECDE0">
    <w:name w:val="7FE5470110AC4271B8363BD9BF4ECDE0"/>
    <w:rsid w:val="0019635B"/>
  </w:style>
  <w:style w:type="paragraph" w:customStyle="1" w:styleId="7ABDE678AE994795BC3D024243BB5E234">
    <w:name w:val="7ABDE678AE994795BC3D024243BB5E23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483F8481984087A18CE92BCC3CF0DF4">
    <w:name w:val="E0483F8481984087A18CE92BCC3CF0DF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3CD01BB17747B480C3E466F1A587BA4">
    <w:name w:val="8D3CD01BB17747B480C3E466F1A587BA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B76E744024AFDB32DA4470FD55F8B4">
    <w:name w:val="D72B76E744024AFDB32DA4470FD55F8B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4260901D3C470181CDF362BF9C509D4">
    <w:name w:val="C84260901D3C470181CDF362BF9C509D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C9A0BBDBC641D2B7B811499FAB20984">
    <w:name w:val="04C9A0BBDBC641D2B7B811499FAB2098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D0DE030E6B440288CE3941238EB2044">
    <w:name w:val="9DD0DE030E6B440288CE3941238EB204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C014DB7F142A9BD850B7F9737F1DE4">
    <w:name w:val="AEDC014DB7F142A9BD850B7F9737F1DE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E94975DCED4F56BB60D26719B414B64">
    <w:name w:val="B6E94975DCED4F56BB60D26719B414B6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7EC5A9049947FA90E0E46B37548DDF4">
    <w:name w:val="DD7EC5A9049947FA90E0E46B37548DDF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70FA03C9846E1A1CB64F8B197893A4">
    <w:name w:val="2EA70FA03C9846E1A1CB64F8B197893A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16F1C49A3A4A1797FA742E00B135194">
    <w:name w:val="4216F1C49A3A4A1797FA742E00B13519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23448328894B94A740BF85FE0311084">
    <w:name w:val="6923448328894B94A740BF85FE031108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2AE8A0C5894CE99B3DBB547E02B8D04">
    <w:name w:val="152AE8A0C5894CE99B3DBB547E02B8D0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2B65F7A41427598145B0EDCB640764">
    <w:name w:val="CAE2B65F7A41427598145B0EDCB64076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1C605E7A734B12950F74F236FB4DAF4">
    <w:name w:val="2B1C605E7A734B12950F74F236FB4DAF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4A2C211612429EAFF4DE7FB4F909124">
    <w:name w:val="224A2C211612429EAFF4DE7FB4F90912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918BEBB3FF4A72AC4802D14862E8B84">
    <w:name w:val="59918BEBB3FF4A72AC4802D14862E8B8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8F28BB08434B6EBA27A770DAFDEA5E4">
    <w:name w:val="E78F28BB08434B6EBA27A770DAFDEA5E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B97F862D9B4468AFE18CC03ED3D7E04">
    <w:name w:val="C3B97F862D9B4468AFE18CC03ED3D7E0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9FB6C90DE24D009A3BE1AAD5151BBE4">
    <w:name w:val="709FB6C90DE24D009A3BE1AAD5151BBE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AC0F3FA6E7457BAB5E2BAAECA1AE074">
    <w:name w:val="89AC0F3FA6E7457BAB5E2BAAECA1AE07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51EF21124F490E8904F916334A90BF4">
    <w:name w:val="C651EF21124F490E8904F916334A90BF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07E679CDAF4ABEB24904FAFEC1F65C4">
    <w:name w:val="4707E679CDAF4ABEB24904FAFEC1F65C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16E11FD7584B9EBCD776431BB1D5E24">
    <w:name w:val="0B16E11FD7584B9EBCD776431BB1D5E2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1600F07B494EB483DD4355DBAEC7BE3">
    <w:name w:val="171600F07B494EB483DD4355DBAEC7BE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1AE3ADFEF4ED5AF840E44358B06F12">
    <w:name w:val="4FA1AE3ADFEF4ED5AF840E44358B06F1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2">
    <w:name w:val="1A229BB75A8E4CEE848F5B7C02B2B567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2">
    <w:name w:val="DB4A8F9171A34992A70B59587838FEE6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2">
    <w:name w:val="60A4ADBF9CD74BFB9926B074AA9C7C09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2">
    <w:name w:val="4596864F9C9C49C48518DBC99516472E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F3D508092A462589B22BD6C477F29D1">
    <w:name w:val="04F3D508092A462589B22BD6C477F29D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0156C887724F4C8AD07E50B52CDEC51">
    <w:name w:val="F00156C887724F4C8AD07E50B52CDEC5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2E84907B2F4639A6C7747F986E67ED1">
    <w:name w:val="652E84907B2F4639A6C7747F986E67ED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C0091FE49B682771B6B97EDD4601">
    <w:name w:val="A7CF8C0091FE49B682771B6B97EDD460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410186D79040D48AF098B6241798921">
    <w:name w:val="96410186D79040D48AF098B624179892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EF44EE61EC4124A5A75AF59CC6B1EE1">
    <w:name w:val="48EF44EE61EC4124A5A75AF59CC6B1EE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581486084C4847B74F97847E38A7EB1">
    <w:name w:val="A8581486084C4847B74F97847E38A7EB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E5470110AC4271B8363BD9BF4ECDE01">
    <w:name w:val="7FE5470110AC4271B8363BD9BF4ECDE0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ABF1B43DA4458C9F9BF0D0B96C90D1">
    <w:name w:val="EEABF1B43DA4458C9F9BF0D0B96C90D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E1EC52EB16438DA094ED92D10B2435">
    <w:name w:val="9AE1EC52EB16438DA094ED92D10B243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BDE678AE994795BC3D024243BB5E235">
    <w:name w:val="7ABDE678AE994795BC3D024243BB5E23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483F8481984087A18CE92BCC3CF0DF5">
    <w:name w:val="E0483F8481984087A18CE92BCC3CF0DF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3CD01BB17747B480C3E466F1A587BA5">
    <w:name w:val="8D3CD01BB17747B480C3E466F1A587BA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B76E744024AFDB32DA4470FD55F8B5">
    <w:name w:val="D72B76E744024AFDB32DA4470FD55F8B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4260901D3C470181CDF362BF9C509D5">
    <w:name w:val="C84260901D3C470181CDF362BF9C509D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C9A0BBDBC641D2B7B811499FAB20985">
    <w:name w:val="04C9A0BBDBC641D2B7B811499FAB2098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D0DE030E6B440288CE3941238EB2045">
    <w:name w:val="9DD0DE030E6B440288CE3941238EB204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C014DB7F142A9BD850B7F9737F1DE5">
    <w:name w:val="AEDC014DB7F142A9BD850B7F9737F1DE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E94975DCED4F56BB60D26719B414B65">
    <w:name w:val="B6E94975DCED4F56BB60D26719B414B6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7EC5A9049947FA90E0E46B37548DDF5">
    <w:name w:val="DD7EC5A9049947FA90E0E46B37548DDF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70FA03C9846E1A1CB64F8B197893A5">
    <w:name w:val="2EA70FA03C9846E1A1CB64F8B197893A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16F1C49A3A4A1797FA742E00B135195">
    <w:name w:val="4216F1C49A3A4A1797FA742E00B13519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23448328894B94A740BF85FE0311085">
    <w:name w:val="6923448328894B94A740BF85FE031108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2AE8A0C5894CE99B3DBB547E02B8D05">
    <w:name w:val="152AE8A0C5894CE99B3DBB547E02B8D0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2B65F7A41427598145B0EDCB640765">
    <w:name w:val="CAE2B65F7A41427598145B0EDCB64076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1C605E7A734B12950F74F236FB4DAF5">
    <w:name w:val="2B1C605E7A734B12950F74F236FB4DAF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4A2C211612429EAFF4DE7FB4F909125">
    <w:name w:val="224A2C211612429EAFF4DE7FB4F90912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918BEBB3FF4A72AC4802D14862E8B85">
    <w:name w:val="59918BEBB3FF4A72AC4802D14862E8B8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8F28BB08434B6EBA27A770DAFDEA5E5">
    <w:name w:val="E78F28BB08434B6EBA27A770DAFDEA5E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B97F862D9B4468AFE18CC03ED3D7E05">
    <w:name w:val="C3B97F862D9B4468AFE18CC03ED3D7E0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9FB6C90DE24D009A3BE1AAD5151BBE5">
    <w:name w:val="709FB6C90DE24D009A3BE1AAD5151BBE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AC0F3FA6E7457BAB5E2BAAECA1AE075">
    <w:name w:val="89AC0F3FA6E7457BAB5E2BAAECA1AE07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51EF21124F490E8904F916334A90BF5">
    <w:name w:val="C651EF21124F490E8904F916334A90BF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07E679CDAF4ABEB24904FAFEC1F65C5">
    <w:name w:val="4707E679CDAF4ABEB24904FAFEC1F65C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16E11FD7584B9EBCD776431BB1D5E25">
    <w:name w:val="0B16E11FD7584B9EBCD776431BB1D5E2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1600F07B494EB483DD4355DBAEC7BE4">
    <w:name w:val="171600F07B494EB483DD4355DBAEC7BE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1AE3ADFEF4ED5AF840E44358B06F13">
    <w:name w:val="4FA1AE3ADFEF4ED5AF840E44358B06F1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3">
    <w:name w:val="1A229BB75A8E4CEE848F5B7C02B2B567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3">
    <w:name w:val="DB4A8F9171A34992A70B59587838FEE6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3">
    <w:name w:val="60A4ADBF9CD74BFB9926B074AA9C7C09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3">
    <w:name w:val="4596864F9C9C49C48518DBC99516472E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F3D508092A462589B22BD6C477F29D2">
    <w:name w:val="04F3D508092A462589B22BD6C477F29D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0156C887724F4C8AD07E50B52CDEC52">
    <w:name w:val="F00156C887724F4C8AD07E50B52CDEC5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2E84907B2F4639A6C7747F986E67ED2">
    <w:name w:val="652E84907B2F4639A6C7747F986E67ED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C0091FE49B682771B6B97EDD4602">
    <w:name w:val="A7CF8C0091FE49B682771B6B97EDD460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410186D79040D48AF098B6241798922">
    <w:name w:val="96410186D79040D48AF098B624179892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EF44EE61EC4124A5A75AF59CC6B1EE2">
    <w:name w:val="48EF44EE61EC4124A5A75AF59CC6B1EE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581486084C4847B74F97847E38A7EB2">
    <w:name w:val="A8581486084C4847B74F97847E38A7EB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E5470110AC4271B8363BD9BF4ECDE02">
    <w:name w:val="7FE5470110AC4271B8363BD9BF4ECDE0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ABF1B43DA4458C9F9BF0D0B96C90D11">
    <w:name w:val="EEABF1B43DA4458C9F9BF0D0B96C90D1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E1EC52EB16438DA094ED92D10B24351">
    <w:name w:val="9AE1EC52EB16438DA094ED92D10B24351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BDE678AE994795BC3D024243BB5E236">
    <w:name w:val="7ABDE678AE994795BC3D024243BB5E23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483F8481984087A18CE92BCC3CF0DF6">
    <w:name w:val="E0483F8481984087A18CE92BCC3CF0DF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3CD01BB17747B480C3E466F1A587BA6">
    <w:name w:val="8D3CD01BB17747B480C3E466F1A587BA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B76E744024AFDB32DA4470FD55F8B6">
    <w:name w:val="D72B76E744024AFDB32DA4470FD55F8B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4260901D3C470181CDF362BF9C509D6">
    <w:name w:val="C84260901D3C470181CDF362BF9C509D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C9A0BBDBC641D2B7B811499FAB20986">
    <w:name w:val="04C9A0BBDBC641D2B7B811499FAB2098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D0DE030E6B440288CE3941238EB2046">
    <w:name w:val="9DD0DE030E6B440288CE3941238EB204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C014DB7F142A9BD850B7F9737F1DE6">
    <w:name w:val="AEDC014DB7F142A9BD850B7F9737F1DE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E94975DCED4F56BB60D26719B414B66">
    <w:name w:val="B6E94975DCED4F56BB60D26719B414B6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7EC5A9049947FA90E0E46B37548DDF6">
    <w:name w:val="DD7EC5A9049947FA90E0E46B37548DDF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70FA03C9846E1A1CB64F8B197893A6">
    <w:name w:val="2EA70FA03C9846E1A1CB64F8B197893A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16F1C49A3A4A1797FA742E00B135196">
    <w:name w:val="4216F1C49A3A4A1797FA742E00B13519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23448328894B94A740BF85FE0311086">
    <w:name w:val="6923448328894B94A740BF85FE031108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2AE8A0C5894CE99B3DBB547E02B8D06">
    <w:name w:val="152AE8A0C5894CE99B3DBB547E02B8D0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2B65F7A41427598145B0EDCB640766">
    <w:name w:val="CAE2B65F7A41427598145B0EDCB64076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1C605E7A734B12950F74F236FB4DAF6">
    <w:name w:val="2B1C605E7A734B12950F74F236FB4DAF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4A2C211612429EAFF4DE7FB4F909126">
    <w:name w:val="224A2C211612429EAFF4DE7FB4F90912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918BEBB3FF4A72AC4802D14862E8B86">
    <w:name w:val="59918BEBB3FF4A72AC4802D14862E8B8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8F28BB08434B6EBA27A770DAFDEA5E6">
    <w:name w:val="E78F28BB08434B6EBA27A770DAFDEA5E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B97F862D9B4468AFE18CC03ED3D7E06">
    <w:name w:val="C3B97F862D9B4468AFE18CC03ED3D7E0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9FB6C90DE24D009A3BE1AAD5151BBE6">
    <w:name w:val="709FB6C90DE24D009A3BE1AAD5151BBE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AC0F3FA6E7457BAB5E2BAAECA1AE076">
    <w:name w:val="89AC0F3FA6E7457BAB5E2BAAECA1AE07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51EF21124F490E8904F916334A90BF6">
    <w:name w:val="C651EF21124F490E8904F916334A90BF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07E679CDAF4ABEB24904FAFEC1F65C6">
    <w:name w:val="4707E679CDAF4ABEB24904FAFEC1F65C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16E11FD7584B9EBCD776431BB1D5E26">
    <w:name w:val="0B16E11FD7584B9EBCD776431BB1D5E2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1600F07B494EB483DD4355DBAEC7BE5">
    <w:name w:val="171600F07B494EB483DD4355DBAEC7BE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1AE3ADFEF4ED5AF840E44358B06F14">
    <w:name w:val="4FA1AE3ADFEF4ED5AF840E44358B06F1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4">
    <w:name w:val="1A229BB75A8E4CEE848F5B7C02B2B567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4">
    <w:name w:val="DB4A8F9171A34992A70B59587838FEE6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4">
    <w:name w:val="60A4ADBF9CD74BFB9926B074AA9C7C09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4">
    <w:name w:val="4596864F9C9C49C48518DBC99516472E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F3D508092A462589B22BD6C477F29D3">
    <w:name w:val="04F3D508092A462589B22BD6C477F29D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0156C887724F4C8AD07E50B52CDEC53">
    <w:name w:val="F00156C887724F4C8AD07E50B52CDEC5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2E84907B2F4639A6C7747F986E67ED3">
    <w:name w:val="652E84907B2F4639A6C7747F986E67ED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C0091FE49B682771B6B97EDD4603">
    <w:name w:val="A7CF8C0091FE49B682771B6B97EDD460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410186D79040D48AF098B6241798923">
    <w:name w:val="96410186D79040D48AF098B624179892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EF44EE61EC4124A5A75AF59CC6B1EE3">
    <w:name w:val="48EF44EE61EC4124A5A75AF59CC6B1EE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581486084C4847B74F97847E38A7EB3">
    <w:name w:val="A8581486084C4847B74F97847E38A7EB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E5470110AC4271B8363BD9BF4ECDE03">
    <w:name w:val="7FE5470110AC4271B8363BD9BF4ECDE0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ABF1B43DA4458C9F9BF0D0B96C90D12">
    <w:name w:val="EEABF1B43DA4458C9F9BF0D0B96C90D1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E1EC52EB16438DA094ED92D10B24352">
    <w:name w:val="9AE1EC52EB16438DA094ED92D10B24352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BDE678AE994795BC3D024243BB5E237">
    <w:name w:val="7ABDE678AE994795BC3D024243BB5E23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483F8481984087A18CE92BCC3CF0DF7">
    <w:name w:val="E0483F8481984087A18CE92BCC3CF0DF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3CD01BB17747B480C3E466F1A587BA7">
    <w:name w:val="8D3CD01BB17747B480C3E466F1A587BA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B76E744024AFDB32DA4470FD55F8B7">
    <w:name w:val="D72B76E744024AFDB32DA4470FD55F8B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4260901D3C470181CDF362BF9C509D7">
    <w:name w:val="C84260901D3C470181CDF362BF9C509D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C9A0BBDBC641D2B7B811499FAB20987">
    <w:name w:val="04C9A0BBDBC641D2B7B811499FAB2098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D0DE030E6B440288CE3941238EB2047">
    <w:name w:val="9DD0DE030E6B440288CE3941238EB204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C014DB7F142A9BD850B7F9737F1DE7">
    <w:name w:val="AEDC014DB7F142A9BD850B7F9737F1DE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E94975DCED4F56BB60D26719B414B67">
    <w:name w:val="B6E94975DCED4F56BB60D26719B414B6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7EC5A9049947FA90E0E46B37548DDF7">
    <w:name w:val="DD7EC5A9049947FA90E0E46B37548DDF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70FA03C9846E1A1CB64F8B197893A7">
    <w:name w:val="2EA70FA03C9846E1A1CB64F8B197893A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16F1C49A3A4A1797FA742E00B135197">
    <w:name w:val="4216F1C49A3A4A1797FA742E00B13519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23448328894B94A740BF85FE0311087">
    <w:name w:val="6923448328894B94A740BF85FE031108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2AE8A0C5894CE99B3DBB547E02B8D07">
    <w:name w:val="152AE8A0C5894CE99B3DBB547E02B8D0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2B65F7A41427598145B0EDCB640767">
    <w:name w:val="CAE2B65F7A41427598145B0EDCB64076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1C605E7A734B12950F74F236FB4DAF7">
    <w:name w:val="2B1C605E7A734B12950F74F236FB4DAF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4A2C211612429EAFF4DE7FB4F909127">
    <w:name w:val="224A2C211612429EAFF4DE7FB4F90912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918BEBB3FF4A72AC4802D14862E8B87">
    <w:name w:val="59918BEBB3FF4A72AC4802D14862E8B8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8F28BB08434B6EBA27A770DAFDEA5E7">
    <w:name w:val="E78F28BB08434B6EBA27A770DAFDEA5E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B97F862D9B4468AFE18CC03ED3D7E07">
    <w:name w:val="C3B97F862D9B4468AFE18CC03ED3D7E0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9FB6C90DE24D009A3BE1AAD5151BBE7">
    <w:name w:val="709FB6C90DE24D009A3BE1AAD5151BBE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AC0F3FA6E7457BAB5E2BAAECA1AE077">
    <w:name w:val="89AC0F3FA6E7457BAB5E2BAAECA1AE07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51EF21124F490E8904F916334A90BF7">
    <w:name w:val="C651EF21124F490E8904F916334A90BF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07E679CDAF4ABEB24904FAFEC1F65C7">
    <w:name w:val="4707E679CDAF4ABEB24904FAFEC1F65C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16E11FD7584B9EBCD776431BB1D5E27">
    <w:name w:val="0B16E11FD7584B9EBCD776431BB1D5E27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1600F07B494EB483DD4355DBAEC7BE6">
    <w:name w:val="171600F07B494EB483DD4355DBAEC7BE6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1AE3ADFEF4ED5AF840E44358B06F15">
    <w:name w:val="4FA1AE3ADFEF4ED5AF840E44358B06F1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5">
    <w:name w:val="1A229BB75A8E4CEE848F5B7C02B2B567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5">
    <w:name w:val="DB4A8F9171A34992A70B59587838FEE6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5">
    <w:name w:val="60A4ADBF9CD74BFB9926B074AA9C7C09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5">
    <w:name w:val="4596864F9C9C49C48518DBC99516472E5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F3D508092A462589B22BD6C477F29D4">
    <w:name w:val="04F3D508092A462589B22BD6C477F29D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0156C887724F4C8AD07E50B52CDEC54">
    <w:name w:val="F00156C887724F4C8AD07E50B52CDEC5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2E84907B2F4639A6C7747F986E67ED4">
    <w:name w:val="652E84907B2F4639A6C7747F986E67ED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C0091FE49B682771B6B97EDD4604">
    <w:name w:val="A7CF8C0091FE49B682771B6B97EDD460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410186D79040D48AF098B6241798924">
    <w:name w:val="96410186D79040D48AF098B624179892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EF44EE61EC4124A5A75AF59CC6B1EE4">
    <w:name w:val="48EF44EE61EC4124A5A75AF59CC6B1EE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581486084C4847B74F97847E38A7EB4">
    <w:name w:val="A8581486084C4847B74F97847E38A7EB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E5470110AC4271B8363BD9BF4ECDE04">
    <w:name w:val="7FE5470110AC4271B8363BD9BF4ECDE04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ABF1B43DA4458C9F9BF0D0B96C90D13">
    <w:name w:val="EEABF1B43DA4458C9F9BF0D0B96C90D1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E1EC52EB16438DA094ED92D10B24353">
    <w:name w:val="9AE1EC52EB16438DA094ED92D10B24353"/>
    <w:rsid w:val="001963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02A9A47BF24035853433CF71275F04">
    <w:name w:val="1402A9A47BF24035853433CF71275F04"/>
    <w:rsid w:val="009D76A0"/>
  </w:style>
  <w:style w:type="paragraph" w:customStyle="1" w:styleId="F96337FE15FA4B1EAF0661AF8D4B7779">
    <w:name w:val="F96337FE15FA4B1EAF0661AF8D4B7779"/>
    <w:rsid w:val="009D76A0"/>
  </w:style>
  <w:style w:type="paragraph" w:customStyle="1" w:styleId="78166ABEF929427C9799519515BFA62A">
    <w:name w:val="78166ABEF929427C9799519515BFA62A"/>
    <w:rsid w:val="009D76A0"/>
  </w:style>
  <w:style w:type="paragraph" w:customStyle="1" w:styleId="7ABDE678AE994795BC3D024243BB5E238">
    <w:name w:val="7ABDE678AE994795BC3D024243BB5E23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483F8481984087A18CE92BCC3CF0DF8">
    <w:name w:val="E0483F8481984087A18CE92BCC3CF0DF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3CD01BB17747B480C3E466F1A587BA8">
    <w:name w:val="8D3CD01BB17747B480C3E466F1A587BA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B76E744024AFDB32DA4470FD55F8B8">
    <w:name w:val="D72B76E744024AFDB32DA4470FD55F8B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4260901D3C470181CDF362BF9C509D8">
    <w:name w:val="C84260901D3C470181CDF362BF9C509D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C9A0BBDBC641D2B7B811499FAB20988">
    <w:name w:val="04C9A0BBDBC641D2B7B811499FAB2098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D0DE030E6B440288CE3941238EB2048">
    <w:name w:val="9DD0DE030E6B440288CE3941238EB204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C014DB7F142A9BD850B7F9737F1DE8">
    <w:name w:val="AEDC014DB7F142A9BD850B7F9737F1DE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E94975DCED4F56BB60D26719B414B68">
    <w:name w:val="B6E94975DCED4F56BB60D26719B414B6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7EC5A9049947FA90E0E46B37548DDF8">
    <w:name w:val="DD7EC5A9049947FA90E0E46B37548DDF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70FA03C9846E1A1CB64F8B197893A8">
    <w:name w:val="2EA70FA03C9846E1A1CB64F8B197893A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16F1C49A3A4A1797FA742E00B135198">
    <w:name w:val="4216F1C49A3A4A1797FA742E00B13519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23448328894B94A740BF85FE0311088">
    <w:name w:val="6923448328894B94A740BF85FE031108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2AE8A0C5894CE99B3DBB547E02B8D08">
    <w:name w:val="152AE8A0C5894CE99B3DBB547E02B8D0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2B65F7A41427598145B0EDCB640768">
    <w:name w:val="CAE2B65F7A41427598145B0EDCB64076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1C605E7A734B12950F74F236FB4DAF8">
    <w:name w:val="2B1C605E7A734B12950F74F236FB4DAF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4A2C211612429EAFF4DE7FB4F909128">
    <w:name w:val="224A2C211612429EAFF4DE7FB4F90912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918BEBB3FF4A72AC4802D14862E8B88">
    <w:name w:val="59918BEBB3FF4A72AC4802D14862E8B8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8F28BB08434B6EBA27A770DAFDEA5E8">
    <w:name w:val="E78F28BB08434B6EBA27A770DAFDEA5E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B97F862D9B4468AFE18CC03ED3D7E08">
    <w:name w:val="C3B97F862D9B4468AFE18CC03ED3D7E0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166ABEF929427C9799519515BFA62A1">
    <w:name w:val="78166ABEF929427C9799519515BFA62A1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9FB6C90DE24D009A3BE1AAD5151BBE8">
    <w:name w:val="709FB6C90DE24D009A3BE1AAD5151BBE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AC0F3FA6E7457BAB5E2BAAECA1AE078">
    <w:name w:val="89AC0F3FA6E7457BAB5E2BAAECA1AE07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51EF21124F490E8904F916334A90BF8">
    <w:name w:val="C651EF21124F490E8904F916334A90BF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07E679CDAF4ABEB24904FAFEC1F65C8">
    <w:name w:val="4707E679CDAF4ABEB24904FAFEC1F65C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16E11FD7584B9EBCD776431BB1D5E28">
    <w:name w:val="0B16E11FD7584B9EBCD776431BB1D5E2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1600F07B494EB483DD4355DBAEC7BE7">
    <w:name w:val="171600F07B494EB483DD4355DBAEC7BE7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1AE3ADFEF4ED5AF840E44358B06F16">
    <w:name w:val="4FA1AE3ADFEF4ED5AF840E44358B06F1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6">
    <w:name w:val="1A229BB75A8E4CEE848F5B7C02B2B567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6">
    <w:name w:val="DB4A8F9171A34992A70B59587838FEE6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6">
    <w:name w:val="60A4ADBF9CD74BFB9926B074AA9C7C09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6">
    <w:name w:val="4596864F9C9C49C48518DBC99516472E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F3D508092A462589B22BD6C477F29D5">
    <w:name w:val="04F3D508092A462589B22BD6C477F29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0156C887724F4C8AD07E50B52CDEC55">
    <w:name w:val="F00156C887724F4C8AD07E50B52CDEC5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2E84907B2F4639A6C7747F986E67ED5">
    <w:name w:val="652E84907B2F4639A6C7747F986E67E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C0091FE49B682771B6B97EDD4605">
    <w:name w:val="A7CF8C0091FE49B682771B6B97EDD46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410186D79040D48AF098B6241798925">
    <w:name w:val="96410186D79040D48AF098B624179892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EF44EE61EC4124A5A75AF59CC6B1EE5">
    <w:name w:val="48EF44EE61EC4124A5A75AF59CC6B1EE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581486084C4847B74F97847E38A7EB5">
    <w:name w:val="A8581486084C4847B74F97847E38A7EB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E5470110AC4271B8363BD9BF4ECDE05">
    <w:name w:val="7FE5470110AC4271B8363BD9BF4ECDE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ABF1B43DA4458C9F9BF0D0B96C90D14">
    <w:name w:val="EEABF1B43DA4458C9F9BF0D0B96C90D1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E1EC52EB16438DA094ED92D10B24354">
    <w:name w:val="9AE1EC52EB16438DA094ED92D10B2435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B1D5D360954146B4FB2258A2C91980">
    <w:name w:val="D7B1D5D360954146B4FB2258A2C91980"/>
    <w:rsid w:val="009D76A0"/>
  </w:style>
  <w:style w:type="paragraph" w:customStyle="1" w:styleId="665757A26C7E42028C5AEBE7B2E76BBF">
    <w:name w:val="665757A26C7E42028C5AEBE7B2E76BBF"/>
    <w:rsid w:val="009D76A0"/>
  </w:style>
  <w:style w:type="paragraph" w:customStyle="1" w:styleId="7B870FAFFCEC4C47979F41BACD0D3543">
    <w:name w:val="7B870FAFFCEC4C47979F41BACD0D3543"/>
    <w:rsid w:val="009D76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Owner</cp:lastModifiedBy>
  <cp:revision>2</cp:revision>
  <dcterms:created xsi:type="dcterms:W3CDTF">2020-10-09T00:02:00Z</dcterms:created>
  <dcterms:modified xsi:type="dcterms:W3CDTF">2020-10-09T00:02:00Z</dcterms:modified>
</cp:coreProperties>
</file>